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559CE" w14:textId="5E8C9F28" w:rsidR="00D306CD" w:rsidRDefault="00AE2FB0" w:rsidP="00AE2FB0">
      <w:pPr>
        <w:pStyle w:val="Title"/>
      </w:pPr>
      <w:r>
        <w:t>S</w:t>
      </w:r>
      <w:r w:rsidR="0029767D">
        <w:t>EMP</w:t>
      </w:r>
    </w:p>
    <w:p w14:paraId="0650460B" w14:textId="77777777" w:rsidR="00AE2FB0" w:rsidRDefault="00AE2FB0" w:rsidP="00AE2FB0"/>
    <w:p w14:paraId="03237FED" w14:textId="777D37DE" w:rsidR="00AE2FB0" w:rsidRDefault="001A60C1" w:rsidP="008A2B95">
      <w:pPr>
        <w:pStyle w:val="Heading1"/>
      </w:pPr>
      <w:r>
        <w:t>Planning</w:t>
      </w:r>
    </w:p>
    <w:p w14:paraId="0A618940" w14:textId="7A1429C3" w:rsidR="00E06E4F" w:rsidRPr="002E50C3" w:rsidRDefault="00F50034" w:rsidP="002E50C3">
      <w:r>
        <w:br/>
      </w:r>
      <w:r w:rsidR="00E06E4F">
        <w:t>Project deadlines</w:t>
      </w:r>
    </w:p>
    <w:p w14:paraId="7D365664" w14:textId="77D3366A" w:rsidR="008A2B95" w:rsidRDefault="002E50C3" w:rsidP="008A2B95">
      <w:pPr>
        <w:pStyle w:val="ListParagraph"/>
        <w:numPr>
          <w:ilvl w:val="0"/>
          <w:numId w:val="8"/>
        </w:numPr>
      </w:pPr>
      <w:r>
        <w:t>Working prototype</w:t>
      </w:r>
      <w:r w:rsidR="00E06E4F">
        <w:t>:</w:t>
      </w:r>
      <w:r>
        <w:t xml:space="preserve"> </w:t>
      </w:r>
      <w:r w:rsidR="006B598D">
        <w:t>J</w:t>
      </w:r>
      <w:r>
        <w:t>une</w:t>
      </w:r>
      <w:r w:rsidR="006B598D">
        <w:t>-August</w:t>
      </w:r>
      <w:r>
        <w:t xml:space="preserve"> </w:t>
      </w:r>
    </w:p>
    <w:p w14:paraId="0B5DA04D" w14:textId="57E2422E" w:rsidR="001A60C1" w:rsidRPr="006B598D" w:rsidRDefault="006B598D" w:rsidP="2FE565B4">
      <w:pPr>
        <w:pStyle w:val="ListParagraph"/>
        <w:numPr>
          <w:ilvl w:val="0"/>
          <w:numId w:val="8"/>
        </w:numPr>
        <w:rPr>
          <w:lang w:val="en-US"/>
        </w:rPr>
      </w:pPr>
      <w:r w:rsidRPr="006B598D">
        <w:rPr>
          <w:lang w:val="en-US"/>
        </w:rPr>
        <w:t>Final product production ready</w:t>
      </w:r>
      <w:r w:rsidR="00E06E4F">
        <w:rPr>
          <w:lang w:val="en-US"/>
        </w:rPr>
        <w:t>:</w:t>
      </w:r>
      <w:r w:rsidRPr="006B598D">
        <w:rPr>
          <w:lang w:val="en-US"/>
        </w:rPr>
        <w:t xml:space="preserve"> </w:t>
      </w:r>
      <w:r>
        <w:rPr>
          <w:lang w:val="en-US"/>
        </w:rPr>
        <w:t>July</w:t>
      </w:r>
    </w:p>
    <w:p w14:paraId="4D106121" w14:textId="6FA84756" w:rsidR="3271543D" w:rsidRDefault="3271543D" w:rsidP="72443C62">
      <w:pPr>
        <w:rPr>
          <w:rFonts w:ascii="Calibri" w:eastAsia="Calibri" w:hAnsi="Calibri" w:cs="Calibri"/>
          <w:b/>
          <w:bCs/>
          <w:lang w:val="en-US"/>
        </w:rPr>
      </w:pPr>
      <w:r w:rsidRPr="72443C62">
        <w:rPr>
          <w:rFonts w:ascii="Calibri" w:eastAsia="Calibri" w:hAnsi="Calibri" w:cs="Calibri"/>
          <w:b/>
          <w:bCs/>
          <w:lang w:val="en-US"/>
        </w:rPr>
        <w:t>Name different responsible persons for different tasks</w:t>
      </w:r>
    </w:p>
    <w:p w14:paraId="2442B66A" w14:textId="665E63F4" w:rsidR="72443C62" w:rsidRDefault="619FFCD5" w:rsidP="72443C62">
      <w:pPr>
        <w:rPr>
          <w:rFonts w:ascii="Calibri" w:eastAsia="Calibri" w:hAnsi="Calibri" w:cs="Calibri"/>
          <w:lang w:val="en-US"/>
        </w:rPr>
      </w:pPr>
      <w:r w:rsidRPr="387E4FD2">
        <w:rPr>
          <w:rFonts w:ascii="Calibri" w:eastAsia="Calibri" w:hAnsi="Calibri" w:cs="Calibri"/>
          <w:lang w:val="en-US"/>
        </w:rPr>
        <w:t>Tasks</w:t>
      </w:r>
      <w:r w:rsidR="6075CFCB" w:rsidRPr="34B14EF3">
        <w:rPr>
          <w:rFonts w:ascii="Calibri" w:eastAsia="Calibri" w:hAnsi="Calibri" w:cs="Calibri"/>
          <w:lang w:val="en-US"/>
        </w:rPr>
        <w:t>/Roles</w:t>
      </w:r>
      <w:r w:rsidRPr="34B14EF3">
        <w:rPr>
          <w:rFonts w:ascii="Calibri" w:eastAsia="Calibri" w:hAnsi="Calibri" w:cs="Calibri"/>
          <w:lang w:val="en-US"/>
        </w:rPr>
        <w:t>:</w:t>
      </w:r>
    </w:p>
    <w:p w14:paraId="56964622" w14:textId="5421E9B5" w:rsidR="4DC9DE02" w:rsidRDefault="619FFCD5" w:rsidP="2A32D10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 w:rsidRPr="4DC9DE02">
        <w:rPr>
          <w:rFonts w:ascii="Calibri" w:eastAsia="Calibri" w:hAnsi="Calibri" w:cs="Calibri"/>
          <w:lang w:val="en-US"/>
        </w:rPr>
        <w:t>Moderator</w:t>
      </w:r>
      <w:r w:rsidRPr="2FBDC507">
        <w:rPr>
          <w:rFonts w:ascii="Calibri" w:eastAsia="Calibri" w:hAnsi="Calibri" w:cs="Calibri"/>
          <w:lang w:val="en-US"/>
        </w:rPr>
        <w:t xml:space="preserve"> (</w:t>
      </w:r>
      <w:r w:rsidRPr="25228856">
        <w:rPr>
          <w:rFonts w:ascii="Calibri" w:eastAsia="Calibri" w:hAnsi="Calibri" w:cs="Calibri"/>
          <w:lang w:val="en-US"/>
        </w:rPr>
        <w:t>responsible</w:t>
      </w:r>
      <w:r w:rsidR="79D5E642" w:rsidRPr="0E4585E4">
        <w:rPr>
          <w:rFonts w:ascii="Calibri" w:eastAsia="Calibri" w:hAnsi="Calibri" w:cs="Calibri"/>
          <w:lang w:val="en-US"/>
        </w:rPr>
        <w:t xml:space="preserve"> for </w:t>
      </w:r>
      <w:r w:rsidR="79D5E642" w:rsidRPr="70D79492">
        <w:rPr>
          <w:rFonts w:ascii="Calibri" w:eastAsia="Calibri" w:hAnsi="Calibri" w:cs="Calibri"/>
          <w:lang w:val="en-US"/>
        </w:rPr>
        <w:t>controlling group meetings</w:t>
      </w:r>
      <w:r w:rsidR="79D5E642" w:rsidRPr="6EE0676C">
        <w:rPr>
          <w:rFonts w:ascii="Calibri" w:eastAsia="Calibri" w:hAnsi="Calibri" w:cs="Calibri"/>
          <w:lang w:val="en-US"/>
        </w:rPr>
        <w:t>)</w:t>
      </w:r>
    </w:p>
    <w:p w14:paraId="60BD9697" w14:textId="2250ADD8" w:rsidR="00170D49" w:rsidRDefault="00170D49" w:rsidP="2A32D10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Coordinator (responsible </w:t>
      </w:r>
      <w:r w:rsidR="001E65AE">
        <w:rPr>
          <w:rFonts w:ascii="Calibri" w:eastAsia="Calibri" w:hAnsi="Calibri" w:cs="Calibri"/>
          <w:lang w:val="en-US"/>
        </w:rPr>
        <w:t xml:space="preserve">for </w:t>
      </w:r>
      <w:r w:rsidR="004206B9">
        <w:rPr>
          <w:rFonts w:ascii="Calibri" w:eastAsia="Calibri" w:hAnsi="Calibri" w:cs="Calibri"/>
          <w:lang w:val="en-US"/>
        </w:rPr>
        <w:t>getting an overview of what should be discussed in the meeting beforehand)</w:t>
      </w:r>
    </w:p>
    <w:p w14:paraId="02621933" w14:textId="122D41C3" w:rsidR="4D84E713" w:rsidRDefault="0855E6D8" w:rsidP="4D84E713">
      <w:pPr>
        <w:pStyle w:val="ListParagraph"/>
        <w:numPr>
          <w:ilvl w:val="0"/>
          <w:numId w:val="9"/>
        </w:numPr>
        <w:rPr>
          <w:rFonts w:ascii="Calibri" w:eastAsia="Calibri" w:hAnsi="Calibri" w:cs="Calibri"/>
          <w:b/>
          <w:lang w:val="en-US"/>
        </w:rPr>
      </w:pPr>
      <w:r w:rsidRPr="0782A250">
        <w:rPr>
          <w:rFonts w:ascii="Calibri" w:eastAsia="Calibri" w:hAnsi="Calibri" w:cs="Calibri"/>
          <w:lang w:val="en-US"/>
        </w:rPr>
        <w:t>Referent</w:t>
      </w:r>
      <w:r w:rsidR="1CE66B06" w:rsidRPr="0782A250">
        <w:rPr>
          <w:rFonts w:ascii="Calibri" w:eastAsia="Calibri" w:hAnsi="Calibri" w:cs="Calibri"/>
          <w:lang w:val="en-US"/>
        </w:rPr>
        <w:t xml:space="preserve"> (responsible for summarizing </w:t>
      </w:r>
      <w:r w:rsidR="1CE66B06" w:rsidRPr="4EFA12E6">
        <w:rPr>
          <w:rFonts w:ascii="Calibri" w:eastAsia="Calibri" w:hAnsi="Calibri" w:cs="Calibri"/>
          <w:lang w:val="en-US"/>
        </w:rPr>
        <w:t>meetings</w:t>
      </w:r>
      <w:r w:rsidR="1CE66B06" w:rsidRPr="6EE0676C">
        <w:rPr>
          <w:rFonts w:ascii="Calibri" w:eastAsia="Calibri" w:hAnsi="Calibri" w:cs="Calibri"/>
          <w:lang w:val="en-US"/>
        </w:rPr>
        <w:t>)</w:t>
      </w:r>
    </w:p>
    <w:p w14:paraId="32A1436E" w14:textId="68B55836" w:rsidR="1898F422" w:rsidRDefault="574BD78A" w:rsidP="307BD966">
      <w:pPr>
        <w:rPr>
          <w:rFonts w:ascii="Calibri" w:eastAsia="Calibri" w:hAnsi="Calibri" w:cs="Calibri"/>
          <w:lang w:val="en-US"/>
        </w:rPr>
      </w:pPr>
      <w:r w:rsidRPr="65AC6B1E">
        <w:rPr>
          <w:rFonts w:ascii="Calibri" w:eastAsia="Calibri" w:hAnsi="Calibri" w:cs="Calibri"/>
          <w:lang w:val="en-US"/>
        </w:rPr>
        <w:t>Ti</w:t>
      </w:r>
      <w:r w:rsidR="1898F422" w:rsidRPr="65AC6B1E">
        <w:rPr>
          <w:rFonts w:ascii="Calibri" w:eastAsia="Calibri" w:hAnsi="Calibri" w:cs="Calibri"/>
          <w:lang w:val="en-US"/>
        </w:rPr>
        <w:t>metable:</w:t>
      </w:r>
    </w:p>
    <w:tbl>
      <w:tblPr>
        <w:tblStyle w:val="TableGrid"/>
        <w:tblW w:w="9632" w:type="dxa"/>
        <w:tblLayout w:type="fixed"/>
        <w:tblLook w:val="06A0" w:firstRow="1" w:lastRow="0" w:firstColumn="1" w:lastColumn="0" w:noHBand="1" w:noVBand="1"/>
      </w:tblPr>
      <w:tblGrid>
        <w:gridCol w:w="2408"/>
        <w:gridCol w:w="2408"/>
        <w:gridCol w:w="2408"/>
        <w:gridCol w:w="2408"/>
      </w:tblGrid>
      <w:tr w:rsidR="18937979" w14:paraId="6B00CADC" w14:textId="601CA18E" w:rsidTr="77B4CE78">
        <w:trPr>
          <w:trHeight w:val="300"/>
        </w:trPr>
        <w:tc>
          <w:tcPr>
            <w:tcW w:w="2408" w:type="dxa"/>
          </w:tcPr>
          <w:p w14:paraId="24213A08" w14:textId="1488480E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eeting date</w:t>
            </w:r>
          </w:p>
        </w:tc>
        <w:tc>
          <w:tcPr>
            <w:tcW w:w="2408" w:type="dxa"/>
          </w:tcPr>
          <w:p w14:paraId="52980AB5" w14:textId="3D4AADF5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oderator</w:t>
            </w:r>
          </w:p>
        </w:tc>
        <w:tc>
          <w:tcPr>
            <w:tcW w:w="2408" w:type="dxa"/>
          </w:tcPr>
          <w:p w14:paraId="6B63D74F" w14:textId="68DDEFB4" w:rsidR="18937979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Referent</w:t>
            </w:r>
          </w:p>
        </w:tc>
        <w:tc>
          <w:tcPr>
            <w:tcW w:w="2408" w:type="dxa"/>
          </w:tcPr>
          <w:p w14:paraId="114758B4" w14:textId="38D16F54" w:rsidR="4F6BAF02" w:rsidRPr="0C29AC6E" w:rsidRDefault="4F6BAF02" w:rsidP="0C29AC6E">
            <w:pPr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C29AC6E">
              <w:rPr>
                <w:rFonts w:ascii="Calibri" w:eastAsia="Calibri" w:hAnsi="Calibri" w:cs="Calibri"/>
                <w:b/>
                <w:bCs/>
                <w:lang w:val="en-US"/>
              </w:rPr>
              <w:t>Coordinator</w:t>
            </w:r>
          </w:p>
        </w:tc>
      </w:tr>
      <w:tr w:rsidR="18937979" w14:paraId="67B1D3E6" w14:textId="497AF2DD" w:rsidTr="77B4CE78">
        <w:trPr>
          <w:trHeight w:val="300"/>
        </w:trPr>
        <w:tc>
          <w:tcPr>
            <w:tcW w:w="2408" w:type="dxa"/>
          </w:tcPr>
          <w:p w14:paraId="215908CE" w14:textId="2CD68B40" w:rsidR="1898F422" w:rsidRPr="1A8221A1" w:rsidRDefault="1898F422" w:rsidP="18937979">
            <w:pPr>
              <w:rPr>
                <w:rFonts w:ascii="Calibri" w:eastAsia="Calibri" w:hAnsi="Calibri" w:cs="Calibri"/>
                <w:lang w:val="en-US"/>
              </w:rPr>
            </w:pPr>
            <w:r w:rsidRPr="1A8221A1">
              <w:rPr>
                <w:rFonts w:ascii="Calibri" w:eastAsia="Calibri" w:hAnsi="Calibri" w:cs="Calibri"/>
                <w:lang w:val="en-US"/>
              </w:rPr>
              <w:t>1</w:t>
            </w:r>
            <w:r w:rsidR="2C6BB0A8" w:rsidRPr="1A8221A1">
              <w:rPr>
                <w:rFonts w:ascii="Calibri" w:eastAsia="Calibri" w:hAnsi="Calibri" w:cs="Calibri"/>
                <w:lang w:val="en-US"/>
              </w:rPr>
              <w:t>5/</w:t>
            </w:r>
            <w:r w:rsidR="2C6BB0A8" w:rsidRPr="7909E27D">
              <w:rPr>
                <w:rFonts w:ascii="Calibri" w:eastAsia="Calibri" w:hAnsi="Calibri" w:cs="Calibri"/>
                <w:lang w:val="en-US"/>
              </w:rPr>
              <w:t>02</w:t>
            </w:r>
          </w:p>
        </w:tc>
        <w:tc>
          <w:tcPr>
            <w:tcW w:w="2408" w:type="dxa"/>
          </w:tcPr>
          <w:p w14:paraId="77E0787B" w14:textId="7961EEA0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55662A8" w14:textId="3972D5EC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7F3D5549" w14:textId="64DFDE81" w:rsidR="702B779A" w:rsidRPr="0C29AC6E" w:rsidRDefault="702B779A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68DC87C9" w14:textId="74847DB5" w:rsidTr="77B4CE78">
        <w:trPr>
          <w:trHeight w:val="300"/>
        </w:trPr>
        <w:tc>
          <w:tcPr>
            <w:tcW w:w="2408" w:type="dxa"/>
          </w:tcPr>
          <w:p w14:paraId="004A95E6" w14:textId="7CF75E17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22/02</w:t>
            </w:r>
          </w:p>
        </w:tc>
        <w:tc>
          <w:tcPr>
            <w:tcW w:w="2408" w:type="dxa"/>
          </w:tcPr>
          <w:p w14:paraId="2CFA9B54" w14:textId="591E17C9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5C92A33" w14:textId="6B019076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4E746D29" w14:textId="0AE32C82" w:rsidR="69D71C67" w:rsidRPr="0C29AC6E" w:rsidRDefault="69D71C67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450E4495" w14:textId="267DA527" w:rsidTr="37CB33D1">
        <w:trPr>
          <w:trHeight w:val="300"/>
        </w:trPr>
        <w:tc>
          <w:tcPr>
            <w:tcW w:w="2408" w:type="dxa"/>
          </w:tcPr>
          <w:p w14:paraId="56AFD99F" w14:textId="3EA34141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01/</w:t>
            </w:r>
            <w:r w:rsidRPr="6E6EA5CC">
              <w:rPr>
                <w:rFonts w:ascii="Calibri" w:eastAsia="Calibri" w:hAnsi="Calibri" w:cs="Calibri"/>
                <w:lang w:val="en-US"/>
              </w:rPr>
              <w:t>03</w:t>
            </w:r>
          </w:p>
        </w:tc>
        <w:tc>
          <w:tcPr>
            <w:tcW w:w="2408" w:type="dxa"/>
          </w:tcPr>
          <w:p w14:paraId="41B14D46" w14:textId="1E1FB567" w:rsidR="155384DD" w:rsidRPr="4B98CEA1" w:rsidRDefault="155384DD" w:rsidP="18937979">
            <w:pPr>
              <w:rPr>
                <w:rFonts w:ascii="Calibri" w:eastAsia="Calibri" w:hAnsi="Calibri" w:cs="Calibri"/>
                <w:lang w:val="en-US"/>
              </w:rPr>
            </w:pPr>
            <w:r w:rsidRPr="4B98CEA1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0FF4E6B2" w14:textId="3D8C1465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7BC9FB3A" w14:textId="7219BFBA" w:rsidR="37CB33D1" w:rsidRPr="37CB33D1" w:rsidRDefault="2CC325CA" w:rsidP="37CB33D1">
            <w:pPr>
              <w:rPr>
                <w:rFonts w:ascii="Calibri" w:eastAsia="Calibri" w:hAnsi="Calibri" w:cs="Calibri"/>
                <w:lang w:val="en-US"/>
              </w:rPr>
            </w:pPr>
            <w:r w:rsidRPr="4BFE4300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18937979" w14:paraId="62CF9B9E" w14:textId="5C6BCACE" w:rsidTr="3E70F3F4">
        <w:trPr>
          <w:trHeight w:val="300"/>
        </w:trPr>
        <w:tc>
          <w:tcPr>
            <w:tcW w:w="2408" w:type="dxa"/>
          </w:tcPr>
          <w:p w14:paraId="4DC2FDD9" w14:textId="27EEFD41" w:rsidR="21FB264C" w:rsidRPr="21FB264C" w:rsidRDefault="21FB264C" w:rsidP="5B56FA3D">
            <w:pPr>
              <w:rPr>
                <w:rFonts w:ascii="Calibri" w:eastAsia="Calibri" w:hAnsi="Calibri" w:cs="Calibri"/>
                <w:lang w:val="en-US"/>
              </w:rPr>
            </w:pPr>
            <w:r w:rsidRPr="21FB264C">
              <w:rPr>
                <w:rFonts w:ascii="Calibri" w:eastAsia="Calibri" w:hAnsi="Calibri" w:cs="Calibri"/>
                <w:lang w:val="en-US"/>
              </w:rPr>
              <w:t>0</w:t>
            </w:r>
            <w:r w:rsidR="0331A3A2" w:rsidRPr="21FB264C">
              <w:rPr>
                <w:rFonts w:ascii="Calibri" w:eastAsia="Calibri" w:hAnsi="Calibri" w:cs="Calibri"/>
                <w:lang w:val="en-US"/>
              </w:rPr>
              <w:t>8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4E3FB448" w14:textId="5560C3B4" w:rsidR="1F506F61" w:rsidRPr="1CD83761" w:rsidRDefault="1F506F61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7BE2500" w14:textId="1E1FB567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4F427E9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5B56FA3D" w14:paraId="4F8CDF81" w14:textId="37071DA5" w:rsidTr="3E70F3F4">
        <w:trPr>
          <w:trHeight w:val="300"/>
        </w:trPr>
        <w:tc>
          <w:tcPr>
            <w:tcW w:w="2408" w:type="dxa"/>
          </w:tcPr>
          <w:p w14:paraId="16ABC1FA" w14:textId="310AF8B4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15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042BD42" w14:textId="7B86111B" w:rsidR="0EFF29AA" w:rsidRPr="1CD83761" w:rsidRDefault="0EFF29AA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59CC15D9" w14:textId="5560C3B4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5B29ED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5B56FA3D" w14:paraId="697EEE10" w14:textId="28A649D5" w:rsidTr="3E70F3F4">
        <w:trPr>
          <w:trHeight w:val="300"/>
        </w:trPr>
        <w:tc>
          <w:tcPr>
            <w:tcW w:w="2408" w:type="dxa"/>
          </w:tcPr>
          <w:p w14:paraId="0A985D03" w14:textId="51A5DA1D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22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55DE84E" w14:textId="201C55B2" w:rsidR="631C10B3" w:rsidRPr="2B38CAF5" w:rsidRDefault="631C10B3" w:rsidP="5B56FA3D">
            <w:pPr>
              <w:rPr>
                <w:rFonts w:ascii="Calibri" w:eastAsia="Calibri" w:hAnsi="Calibri" w:cs="Calibri"/>
                <w:lang w:val="en-US"/>
              </w:rPr>
            </w:pPr>
            <w:r w:rsidRPr="2B38CAF5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20E1E1A0" w14:textId="7B86111B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735895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5B56FA3D" w14:paraId="0D714F4B" w14:textId="7390C3A6" w:rsidTr="3E70F3F4">
        <w:trPr>
          <w:trHeight w:val="300"/>
        </w:trPr>
        <w:tc>
          <w:tcPr>
            <w:tcW w:w="2408" w:type="dxa"/>
          </w:tcPr>
          <w:p w14:paraId="66483143" w14:textId="28F0B0C8" w:rsidR="44517912" w:rsidRPr="55CC9DBA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55CC9DBA">
              <w:rPr>
                <w:rFonts w:ascii="Calibri" w:eastAsia="Calibri" w:hAnsi="Calibri" w:cs="Calibri"/>
                <w:lang w:val="en-US"/>
              </w:rPr>
              <w:t>29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38E890FA" w14:textId="751DB3FD" w:rsidR="507EBADA" w:rsidRPr="1FCA49BC" w:rsidRDefault="507EBADA" w:rsidP="5B56FA3D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78570D6A" w14:textId="201C55B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1FDEDBE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Michael</w:t>
            </w:r>
          </w:p>
        </w:tc>
      </w:tr>
      <w:tr w:rsidR="5B56FA3D" w14:paraId="7091BE64" w14:textId="03B8FBA0" w:rsidTr="3E70F3F4">
        <w:trPr>
          <w:trHeight w:val="300"/>
        </w:trPr>
        <w:tc>
          <w:tcPr>
            <w:tcW w:w="2408" w:type="dxa"/>
          </w:tcPr>
          <w:p w14:paraId="56D1D501" w14:textId="53D917ED" w:rsidR="1C70C9C9" w:rsidRPr="1C70C9C9" w:rsidRDefault="1C70C9C9" w:rsidP="21FB264C">
            <w:pPr>
              <w:rPr>
                <w:rFonts w:ascii="Calibri" w:eastAsia="Calibri" w:hAnsi="Calibri" w:cs="Calibri"/>
                <w:lang w:val="en-US"/>
              </w:rPr>
            </w:pPr>
            <w:r w:rsidRPr="1C70C9C9">
              <w:rPr>
                <w:rFonts w:ascii="Calibri" w:eastAsia="Calibri" w:hAnsi="Calibri" w:cs="Calibri"/>
                <w:lang w:val="en-US"/>
              </w:rPr>
              <w:t>0</w:t>
            </w:r>
            <w:r w:rsidR="7AADB9E4" w:rsidRPr="1C70C9C9">
              <w:rPr>
                <w:rFonts w:ascii="Calibri" w:eastAsia="Calibri" w:hAnsi="Calibri" w:cs="Calibri"/>
                <w:lang w:val="en-US"/>
              </w:rPr>
              <w:t>5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FC2DFD0" w:rsidRPr="3FC2DFD0">
              <w:rPr>
                <w:rFonts w:ascii="Calibri" w:eastAsia="Calibri" w:hAnsi="Calibri" w:cs="Calibri"/>
                <w:lang w:val="en-US"/>
              </w:rPr>
              <w:t>0</w:t>
            </w:r>
            <w:r w:rsidR="1B6D827D" w:rsidRPr="3FC2DFD0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6533AB80" w14:textId="1EF350EC" w:rsidR="7D877E18" w:rsidRPr="1FCA49BC" w:rsidRDefault="7D877E18" w:rsidP="21FB264C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066A44EF" w14:textId="751DB3FD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01C33F2C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nisa</w:t>
            </w:r>
          </w:p>
        </w:tc>
      </w:tr>
      <w:tr w:rsidR="21FB264C" w14:paraId="4EC1E730" w14:textId="2AA01346" w:rsidTr="3E70F3F4">
        <w:trPr>
          <w:trHeight w:val="300"/>
        </w:trPr>
        <w:tc>
          <w:tcPr>
            <w:tcW w:w="2408" w:type="dxa"/>
          </w:tcPr>
          <w:p w14:paraId="7D04AC42" w14:textId="7E03549D" w:rsidR="4AAC4B4D" w:rsidRPr="4FF8EA8D" w:rsidRDefault="4AAC4B4D" w:rsidP="21FB264C">
            <w:pPr>
              <w:rPr>
                <w:rFonts w:ascii="Calibri" w:eastAsia="Calibri" w:hAnsi="Calibri" w:cs="Calibri"/>
                <w:lang w:val="en-US"/>
              </w:rPr>
            </w:pPr>
            <w:r w:rsidRPr="4FF8EA8D">
              <w:rPr>
                <w:rFonts w:ascii="Calibri" w:eastAsia="Calibri" w:hAnsi="Calibri" w:cs="Calibri"/>
                <w:lang w:val="en-US"/>
              </w:rPr>
              <w:t>12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74670F2" w:rsidRPr="374670F2">
              <w:rPr>
                <w:rFonts w:ascii="Calibri" w:eastAsia="Calibri" w:hAnsi="Calibri" w:cs="Calibri"/>
                <w:lang w:val="en-US"/>
              </w:rPr>
              <w:t>0</w:t>
            </w:r>
            <w:r w:rsidR="24614451" w:rsidRPr="374670F2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4A37E754" w14:textId="5841E615" w:rsidR="79FAB4F0" w:rsidRPr="431C5FC3" w:rsidRDefault="79FAB4F0" w:rsidP="21FB264C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175896D8" w14:textId="3E40008F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0411228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Julia</w:t>
            </w:r>
          </w:p>
        </w:tc>
      </w:tr>
      <w:tr w:rsidR="21FB264C" w14:paraId="54112AA7" w14:textId="28C1C0F5" w:rsidTr="3E70F3F4">
        <w:trPr>
          <w:trHeight w:val="300"/>
        </w:trPr>
        <w:tc>
          <w:tcPr>
            <w:tcW w:w="2408" w:type="dxa"/>
          </w:tcPr>
          <w:p w14:paraId="467D1CFB" w14:textId="4FC8DD4D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19/04</w:t>
            </w:r>
          </w:p>
        </w:tc>
        <w:tc>
          <w:tcPr>
            <w:tcW w:w="2408" w:type="dxa"/>
          </w:tcPr>
          <w:p w14:paraId="05E5341F" w14:textId="66FE3CEE" w:rsidR="1E4746B1" w:rsidRPr="431C5FC3" w:rsidRDefault="1E4746B1" w:rsidP="26089C47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C2692DF" w14:textId="5841E615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7E65EBA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Claes</w:t>
            </w:r>
          </w:p>
        </w:tc>
      </w:tr>
      <w:tr w:rsidR="21FB264C" w14:paraId="2EB1135C" w14:textId="14796410" w:rsidTr="3E70F3F4">
        <w:trPr>
          <w:trHeight w:val="300"/>
        </w:trPr>
        <w:tc>
          <w:tcPr>
            <w:tcW w:w="2408" w:type="dxa"/>
          </w:tcPr>
          <w:p w14:paraId="093B30DC" w14:textId="60F395B4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26/04</w:t>
            </w:r>
          </w:p>
        </w:tc>
        <w:tc>
          <w:tcPr>
            <w:tcW w:w="2408" w:type="dxa"/>
          </w:tcPr>
          <w:p w14:paraId="4E520E84" w14:textId="66613A82" w:rsidR="72642DBA" w:rsidRPr="517CF357" w:rsidRDefault="72642DBA" w:rsidP="26089C47">
            <w:pPr>
              <w:rPr>
                <w:rFonts w:ascii="Calibri" w:eastAsia="Calibri" w:hAnsi="Calibri" w:cs="Calibri"/>
                <w:lang w:val="en-US"/>
              </w:rPr>
            </w:pPr>
            <w:r w:rsidRPr="517CF35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6CE8078B" w14:textId="66FE3CEE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79A6D5F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Henrik</w:t>
            </w:r>
          </w:p>
        </w:tc>
      </w:tr>
      <w:tr w:rsidR="21FB264C" w14:paraId="328C974B" w14:textId="4598EA11" w:rsidTr="3E70F3F4">
        <w:trPr>
          <w:trHeight w:val="300"/>
        </w:trPr>
        <w:tc>
          <w:tcPr>
            <w:tcW w:w="2408" w:type="dxa"/>
          </w:tcPr>
          <w:p w14:paraId="16FB7543" w14:textId="576A1E3A" w:rsidR="605C0E25" w:rsidRPr="05A8989B" w:rsidRDefault="605C0E25" w:rsidP="1043D54C">
            <w:pPr>
              <w:rPr>
                <w:rFonts w:ascii="Calibri" w:eastAsia="Calibri" w:hAnsi="Calibri" w:cs="Calibri"/>
                <w:lang w:val="en-US"/>
              </w:rPr>
            </w:pPr>
            <w:r w:rsidRPr="05A8989B">
              <w:rPr>
                <w:rFonts w:ascii="Calibri" w:eastAsia="Calibri" w:hAnsi="Calibri" w:cs="Calibri"/>
                <w:lang w:val="en-US"/>
              </w:rPr>
              <w:t>03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/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7BD54C27" w14:textId="4CBBB6B3" w:rsidR="7858CD2D" w:rsidRPr="3BB82C5C" w:rsidRDefault="7858CD2D" w:rsidP="1043D54C">
            <w:pPr>
              <w:rPr>
                <w:rFonts w:ascii="Calibri" w:eastAsia="Calibri" w:hAnsi="Calibri" w:cs="Calibri"/>
                <w:lang w:val="en-US"/>
              </w:rPr>
            </w:pPr>
            <w:r w:rsidRPr="3BB82C5C">
              <w:rPr>
                <w:rFonts w:ascii="Calibri" w:eastAsia="Calibri" w:hAnsi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14:paraId="29D7BF93" w14:textId="66613A8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4A4BB0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Dilan</w:t>
            </w:r>
          </w:p>
        </w:tc>
      </w:tr>
      <w:tr w:rsidR="1043D54C" w14:paraId="15F64537" w14:textId="741A4F61" w:rsidTr="3E70F3F4">
        <w:trPr>
          <w:trHeight w:val="300"/>
        </w:trPr>
        <w:tc>
          <w:tcPr>
            <w:tcW w:w="2408" w:type="dxa"/>
          </w:tcPr>
          <w:p w14:paraId="043D1090" w14:textId="228CB99A" w:rsidR="21DB9F56" w:rsidRPr="4C4CC4A9" w:rsidRDefault="21DB9F56" w:rsidP="1043D54C">
            <w:pPr>
              <w:rPr>
                <w:rFonts w:ascii="Calibri" w:eastAsia="Calibri" w:hAnsi="Calibri" w:cs="Calibri"/>
                <w:lang w:val="en-US"/>
              </w:rPr>
            </w:pPr>
            <w:r w:rsidRPr="4C4CC4A9">
              <w:rPr>
                <w:rFonts w:ascii="Calibri" w:eastAsia="Calibri" w:hAnsi="Calibri" w:cs="Calibri"/>
                <w:lang w:val="en-US"/>
              </w:rPr>
              <w:t>10</w:t>
            </w:r>
            <w:r w:rsidR="1043D54C" w:rsidRPr="1043D54C">
              <w:rPr>
                <w:rFonts w:ascii="Calibri" w:eastAsia="Calibri" w:hAnsi="Calibri" w:cs="Calibri"/>
                <w:lang w:val="en-US"/>
              </w:rPr>
              <w:t>/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2B58F5FA" w14:textId="37C4AA3E" w:rsidR="0086A07A" w:rsidRPr="2D12A1D9" w:rsidRDefault="0086A07A" w:rsidP="1043D54C">
            <w:pPr>
              <w:rPr>
                <w:rFonts w:ascii="Calibri" w:eastAsia="Calibri" w:hAnsi="Calibri" w:cs="Calibri"/>
                <w:lang w:val="en-US"/>
              </w:rPr>
            </w:pPr>
            <w:r w:rsidRPr="2D12A1D9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3E67983B" w14:textId="4CBBB6B3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14:paraId="3C118125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</w:tr>
      <w:tr w:rsidR="1043D54C" w14:paraId="68E0AA21" w14:textId="08E34B8B" w:rsidTr="3E70F3F4">
        <w:trPr>
          <w:trHeight w:val="300"/>
        </w:trPr>
        <w:tc>
          <w:tcPr>
            <w:tcW w:w="2408" w:type="dxa"/>
          </w:tcPr>
          <w:p w14:paraId="79786940" w14:textId="5F7B2C5F" w:rsidR="4B00146F" w:rsidRPr="4B6D000F" w:rsidRDefault="4B00146F" w:rsidP="4B6D000F">
            <w:pPr>
              <w:rPr>
                <w:rFonts w:ascii="Calibri" w:eastAsia="Calibri" w:hAnsi="Calibri" w:cs="Calibri"/>
                <w:lang w:val="en-US"/>
              </w:rPr>
            </w:pPr>
            <w:r w:rsidRPr="4B6D000F">
              <w:rPr>
                <w:rFonts w:ascii="Calibri" w:eastAsia="Calibri" w:hAnsi="Calibri" w:cs="Calibri"/>
                <w:lang w:val="en-US"/>
              </w:rPr>
              <w:t>17</w:t>
            </w:r>
            <w:r w:rsidRPr="6EBF1616">
              <w:rPr>
                <w:rFonts w:ascii="Calibri" w:eastAsia="Calibri" w:hAnsi="Calibri" w:cs="Calibri"/>
                <w:lang w:val="en-US"/>
              </w:rPr>
              <w:t>/</w:t>
            </w:r>
            <w:r w:rsidRPr="716C3182">
              <w:rPr>
                <w:rFonts w:ascii="Calibri" w:eastAsia="Calibri" w:hAnsi="Calibri" w:cs="Calibri"/>
                <w:lang w:val="en-US"/>
              </w:rPr>
              <w:t>05</w:t>
            </w:r>
          </w:p>
        </w:tc>
        <w:tc>
          <w:tcPr>
            <w:tcW w:w="2408" w:type="dxa"/>
          </w:tcPr>
          <w:p w14:paraId="5A6DED07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A8CF047" w14:textId="173658DD" w:rsidR="4B6D000F" w:rsidRPr="4B6D000F" w:rsidRDefault="59FBC054" w:rsidP="4B6D000F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7C5BE13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Kuang</w:t>
            </w:r>
          </w:p>
        </w:tc>
      </w:tr>
      <w:tr w:rsidR="4B6D000F" w14:paraId="276BEE95" w14:textId="77777777" w:rsidTr="3E70F3F4">
        <w:trPr>
          <w:trHeight w:val="300"/>
        </w:trPr>
        <w:tc>
          <w:tcPr>
            <w:tcW w:w="2408" w:type="dxa"/>
          </w:tcPr>
          <w:p w14:paraId="79382DBC" w14:textId="7956A123" w:rsidR="4B6D000F" w:rsidRDefault="3FDCC411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24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04715A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38BFFCD3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2811056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</w:tr>
      <w:tr w:rsidR="4B6D000F" w14:paraId="5D13D30B" w14:textId="77777777" w:rsidTr="3E70F3F4">
        <w:trPr>
          <w:trHeight w:val="300"/>
        </w:trPr>
        <w:tc>
          <w:tcPr>
            <w:tcW w:w="2408" w:type="dxa"/>
          </w:tcPr>
          <w:p w14:paraId="2285DB1E" w14:textId="25163717" w:rsidR="4B6D000F" w:rsidRDefault="2D3F6E38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31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2FDDC320" w14:textId="5560C3B4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8EF43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540D493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4B6D000F" w14:paraId="30DA1E7D" w14:textId="77777777" w:rsidTr="3E70F3F4">
        <w:trPr>
          <w:trHeight w:val="300"/>
        </w:trPr>
        <w:tc>
          <w:tcPr>
            <w:tcW w:w="2408" w:type="dxa"/>
          </w:tcPr>
          <w:p w14:paraId="66F91020" w14:textId="1FD27369" w:rsidR="4B6D000F" w:rsidRDefault="221C1DDA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07/06</w:t>
            </w:r>
          </w:p>
        </w:tc>
        <w:tc>
          <w:tcPr>
            <w:tcW w:w="2408" w:type="dxa"/>
          </w:tcPr>
          <w:p w14:paraId="134BF1AF" w14:textId="7B86111B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02F9777" w14:textId="1A1B0630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  <w:r w:rsidR="2023A784" w:rsidRPr="0C29AC6E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2408" w:type="dxa"/>
          </w:tcPr>
          <w:p w14:paraId="3B9A462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30643446" w14:paraId="7EF0420B" w14:textId="77777777" w:rsidTr="0568F3E9">
        <w:trPr>
          <w:trHeight w:val="300"/>
        </w:trPr>
        <w:tc>
          <w:tcPr>
            <w:tcW w:w="2408" w:type="dxa"/>
          </w:tcPr>
          <w:p w14:paraId="028B11C1" w14:textId="7912D78A" w:rsidR="30643446" w:rsidRDefault="620A3BEA" w:rsidP="30643446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14/06</w:t>
            </w:r>
          </w:p>
        </w:tc>
        <w:tc>
          <w:tcPr>
            <w:tcW w:w="2408" w:type="dxa"/>
          </w:tcPr>
          <w:p w14:paraId="1F1E2C22" w14:textId="201C55B2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67C88603" w14:textId="7B86111B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FFF677E" w14:textId="0621EBB3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</w:tbl>
    <w:p w14:paraId="593B83D8" w14:textId="28CE87C8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72146159" w14:textId="24EEA84B" w:rsidR="5754CACC" w:rsidRDefault="5754CACC" w:rsidP="5754CACC">
      <w:pPr>
        <w:rPr>
          <w:rFonts w:ascii="Calibri" w:eastAsia="Calibri" w:hAnsi="Calibri" w:cs="Calibri"/>
          <w:b/>
          <w:bCs/>
          <w:lang w:val="en-US"/>
        </w:rPr>
      </w:pPr>
    </w:p>
    <w:p w14:paraId="7A421569" w14:textId="2D3D3EF7" w:rsidR="565488C2" w:rsidRDefault="00D77398" w:rsidP="565488C2">
      <w:pPr>
        <w:rPr>
          <w:rFonts w:ascii="Calibri" w:eastAsia="Calibri" w:hAnsi="Calibri" w:cs="Calibri"/>
          <w:b/>
          <w:bCs/>
          <w:lang w:val="en-US"/>
        </w:rPr>
      </w:pPr>
      <w:r w:rsidRPr="00D77398">
        <w:rPr>
          <w:noProof/>
        </w:rPr>
        <w:drawing>
          <wp:inline distT="0" distB="0" distL="0" distR="0" wp14:anchorId="21A5588F" wp14:editId="404EABA7">
            <wp:extent cx="6120130" cy="1800225"/>
            <wp:effectExtent l="0" t="0" r="0" b="952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1F13" w14:textId="68FC490E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32B1FD5F" w14:textId="5DB01950" w:rsidR="3F80DE39" w:rsidRDefault="3F80DE39" w:rsidP="3F80DE39">
      <w:pPr>
        <w:rPr>
          <w:rFonts w:ascii="Calibri" w:eastAsia="Calibri" w:hAnsi="Calibri" w:cs="Calibri"/>
          <w:b/>
          <w:bCs/>
          <w:lang w:val="en-US"/>
        </w:rPr>
      </w:pPr>
    </w:p>
    <w:p w14:paraId="4E0FBCB9" w14:textId="4456E9AA" w:rsidR="3271543D" w:rsidRDefault="213D18AA" w:rsidP="72443C62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b/>
          <w:bCs/>
          <w:lang w:val="en-US"/>
        </w:rPr>
        <w:t>Name different responsible persons for communicating with stakeholders</w:t>
      </w:r>
    </w:p>
    <w:p w14:paraId="20099C42" w14:textId="01C096FC" w:rsidR="2DE9AC38" w:rsidRDefault="2DE9AC38" w:rsidP="62A36708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lang w:val="en-US"/>
        </w:rPr>
        <w:t>Stakeholders:</w:t>
      </w:r>
    </w:p>
    <w:p w14:paraId="427B7C10" w14:textId="310E8646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809BE6C">
        <w:rPr>
          <w:rFonts w:ascii="Calibri" w:eastAsia="Calibri" w:hAnsi="Calibri" w:cs="Calibri"/>
          <w:lang w:val="en-US"/>
        </w:rPr>
        <w:t>AGCO</w:t>
      </w:r>
      <w:r w:rsidR="6A6162A2" w:rsidRPr="1809BE6C">
        <w:rPr>
          <w:rFonts w:ascii="Calibri" w:eastAsia="Calibri" w:hAnsi="Calibri" w:cs="Calibri"/>
          <w:lang w:val="en-US"/>
        </w:rPr>
        <w:t xml:space="preserve"> (responsible for communication with AGCO)</w:t>
      </w:r>
      <w:r w:rsidRPr="1809BE6C">
        <w:rPr>
          <w:rFonts w:ascii="Calibri" w:eastAsia="Calibri" w:hAnsi="Calibri" w:cs="Calibri"/>
          <w:lang w:val="en-US"/>
        </w:rPr>
        <w:t xml:space="preserve">: </w:t>
      </w:r>
      <w:r w:rsidR="54A6528B" w:rsidRPr="1016D7CA">
        <w:rPr>
          <w:rFonts w:ascii="Calibri" w:eastAsia="Calibri" w:hAnsi="Calibri" w:cs="Calibri"/>
          <w:b/>
          <w:lang w:val="en-US"/>
        </w:rPr>
        <w:t>Michael</w:t>
      </w:r>
    </w:p>
    <w:p w14:paraId="6FC2E5C4" w14:textId="2022CFF8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62FE788">
        <w:rPr>
          <w:rFonts w:ascii="Calibri" w:eastAsia="Calibri" w:hAnsi="Calibri" w:cs="Calibri"/>
          <w:lang w:val="en-US"/>
        </w:rPr>
        <w:t>Own group</w:t>
      </w:r>
      <w:r w:rsidR="7160359F" w:rsidRPr="162FE788">
        <w:rPr>
          <w:rFonts w:ascii="Calibri" w:eastAsia="Calibri" w:hAnsi="Calibri" w:cs="Calibri"/>
          <w:lang w:val="en-US"/>
        </w:rPr>
        <w:t xml:space="preserve"> (responsible for </w:t>
      </w:r>
      <w:r w:rsidR="7160359F" w:rsidRPr="59AD1633">
        <w:rPr>
          <w:rFonts w:ascii="Calibri" w:eastAsia="Calibri" w:hAnsi="Calibri" w:cs="Calibri"/>
          <w:lang w:val="en-US"/>
        </w:rPr>
        <w:t>co</w:t>
      </w:r>
      <w:r w:rsidR="30915121" w:rsidRPr="59AD1633">
        <w:rPr>
          <w:rFonts w:ascii="Calibri" w:eastAsia="Calibri" w:hAnsi="Calibri" w:cs="Calibri"/>
          <w:lang w:val="en-US"/>
        </w:rPr>
        <w:t xml:space="preserve">ordinating meetings, </w:t>
      </w:r>
      <w:r w:rsidR="30915121" w:rsidRPr="68CF4534">
        <w:rPr>
          <w:rFonts w:ascii="Calibri" w:eastAsia="Calibri" w:hAnsi="Calibri" w:cs="Calibri"/>
          <w:lang w:val="en-US"/>
        </w:rPr>
        <w:t>communicate with</w:t>
      </w:r>
      <w:r w:rsidR="30915121" w:rsidRPr="69E780AB">
        <w:rPr>
          <w:rFonts w:ascii="Calibri" w:eastAsia="Calibri" w:hAnsi="Calibri" w:cs="Calibri"/>
          <w:lang w:val="en-US"/>
        </w:rPr>
        <w:t xml:space="preserve"> </w:t>
      </w:r>
      <w:r w:rsidR="30915121" w:rsidRPr="222B1926">
        <w:rPr>
          <w:rFonts w:ascii="Calibri" w:eastAsia="Calibri" w:hAnsi="Calibri" w:cs="Calibri"/>
          <w:lang w:val="en-US"/>
        </w:rPr>
        <w:t>subgroups)</w:t>
      </w:r>
      <w:r w:rsidRPr="222B1926">
        <w:rPr>
          <w:rFonts w:ascii="Calibri" w:eastAsia="Calibri" w:hAnsi="Calibri" w:cs="Calibri"/>
          <w:lang w:val="en-US"/>
        </w:rPr>
        <w:t>:</w:t>
      </w:r>
      <w:r w:rsidRPr="162FE788">
        <w:rPr>
          <w:rFonts w:ascii="Calibri" w:eastAsia="Calibri" w:hAnsi="Calibri" w:cs="Calibri"/>
          <w:lang w:val="en-US"/>
        </w:rPr>
        <w:t xml:space="preserve"> </w:t>
      </w:r>
      <w:r w:rsidR="00D10DDF">
        <w:rPr>
          <w:rFonts w:ascii="Calibri" w:eastAsia="Calibri" w:hAnsi="Calibri" w:cs="Calibri"/>
          <w:b/>
          <w:bCs/>
          <w:lang w:val="en-US"/>
        </w:rPr>
        <w:t>Oliver</w:t>
      </w:r>
    </w:p>
    <w:p w14:paraId="1D1F34F6" w14:textId="5103CFFC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>Group D</w:t>
      </w:r>
      <w:r w:rsidR="5A879518" w:rsidRPr="44F07EC8">
        <w:rPr>
          <w:rFonts w:ascii="Calibri" w:eastAsia="Calibri" w:hAnsi="Calibri" w:cs="Calibri"/>
          <w:lang w:val="en-US"/>
        </w:rPr>
        <w:t xml:space="preserve"> </w:t>
      </w:r>
      <w:r w:rsidR="7B7E218B" w:rsidRPr="0870D59D">
        <w:rPr>
          <w:rFonts w:ascii="Calibri" w:eastAsia="Calibri" w:hAnsi="Calibri" w:cs="Calibri"/>
          <w:lang w:val="en-US"/>
        </w:rPr>
        <w:t xml:space="preserve">– </w:t>
      </w:r>
      <w:r w:rsidR="40CC68F4" w:rsidRPr="12DBECA3">
        <w:rPr>
          <w:rFonts w:ascii="Calibri" w:eastAsia="Calibri" w:hAnsi="Calibri" w:cs="Calibri"/>
          <w:lang w:val="en-US"/>
        </w:rPr>
        <w:t>work for them</w:t>
      </w:r>
      <w:r w:rsidR="7B7E218B" w:rsidRPr="2BC2EBA4">
        <w:rPr>
          <w:rFonts w:ascii="Calibri" w:eastAsia="Calibri" w:hAnsi="Calibri" w:cs="Calibri"/>
          <w:lang w:val="en-US"/>
        </w:rPr>
        <w:t xml:space="preserve"> </w:t>
      </w:r>
      <w:r w:rsidR="40CC68F4" w:rsidRPr="598018B1">
        <w:rPr>
          <w:rFonts w:ascii="Calibri" w:eastAsia="Calibri" w:hAnsi="Calibri" w:cs="Calibri"/>
          <w:lang w:val="en-US"/>
        </w:rPr>
        <w:t xml:space="preserve">/ review their </w:t>
      </w:r>
      <w:r w:rsidR="40CC68F4" w:rsidRPr="5CB721FB">
        <w:rPr>
          <w:rFonts w:ascii="Calibri" w:eastAsia="Calibri" w:hAnsi="Calibri" w:cs="Calibri"/>
          <w:lang w:val="en-US"/>
        </w:rPr>
        <w:t xml:space="preserve">work </w:t>
      </w:r>
      <w:r w:rsidR="5A879518" w:rsidRPr="598018B1">
        <w:rPr>
          <w:rFonts w:ascii="Calibri" w:eastAsia="Calibri" w:hAnsi="Calibri" w:cs="Calibri"/>
          <w:lang w:val="en-US"/>
        </w:rPr>
        <w:t>(</w:t>
      </w:r>
      <w:r w:rsidR="5A879518" w:rsidRPr="44F07EC8">
        <w:rPr>
          <w:rFonts w:ascii="Calibri" w:eastAsia="Calibri" w:hAnsi="Calibri" w:cs="Calibri"/>
          <w:lang w:val="en-US"/>
        </w:rPr>
        <w:t>responsible for communication)</w:t>
      </w:r>
      <w:r w:rsidRPr="44F07EC8">
        <w:rPr>
          <w:rFonts w:ascii="Calibri" w:eastAsia="Calibri" w:hAnsi="Calibri" w:cs="Calibri"/>
          <w:lang w:val="en-US"/>
        </w:rPr>
        <w:t xml:space="preserve">: </w:t>
      </w:r>
      <w:r w:rsidR="00422CC6" w:rsidRPr="00422CC6">
        <w:rPr>
          <w:rFonts w:ascii="Calibri" w:eastAsia="Calibri" w:hAnsi="Calibri" w:cs="Calibri"/>
          <w:b/>
          <w:bCs/>
          <w:lang w:val="en-US"/>
        </w:rPr>
        <w:t>Tobias</w:t>
      </w:r>
    </w:p>
    <w:p w14:paraId="2618C2E5" w14:textId="69AF1362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Group F </w:t>
      </w:r>
      <w:r w:rsidR="3CFDB2BC" w:rsidRPr="726717B2">
        <w:rPr>
          <w:rFonts w:ascii="Calibri" w:eastAsia="Calibri" w:hAnsi="Calibri" w:cs="Calibri"/>
          <w:lang w:val="en-US"/>
        </w:rPr>
        <w:t xml:space="preserve">– </w:t>
      </w:r>
      <w:r w:rsidR="3CFDB2BC" w:rsidRPr="7AF857D4">
        <w:rPr>
          <w:rFonts w:ascii="Calibri" w:eastAsia="Calibri" w:hAnsi="Calibri" w:cs="Calibri"/>
          <w:lang w:val="en-US"/>
        </w:rPr>
        <w:t>subcontractor</w:t>
      </w:r>
      <w:r w:rsidR="3CFDB2BC" w:rsidRPr="4F1501AB">
        <w:rPr>
          <w:rFonts w:ascii="Calibri" w:eastAsia="Calibri" w:hAnsi="Calibri" w:cs="Calibri"/>
          <w:lang w:val="en-US"/>
        </w:rPr>
        <w:t xml:space="preserve"> </w:t>
      </w:r>
      <w:r w:rsidRPr="4F1501AB">
        <w:rPr>
          <w:rFonts w:ascii="Calibri" w:eastAsia="Calibri" w:hAnsi="Calibri" w:cs="Calibri"/>
          <w:lang w:val="en-US"/>
        </w:rPr>
        <w:t xml:space="preserve">(responsible for communication </w:t>
      </w:r>
      <w:r w:rsidR="2FE0A46F" w:rsidRPr="4F1501AB">
        <w:rPr>
          <w:rFonts w:ascii="Calibri" w:eastAsia="Calibri" w:hAnsi="Calibri" w:cs="Calibri"/>
          <w:lang w:val="en-US"/>
        </w:rPr>
        <w:t>with group)</w:t>
      </w:r>
      <w:r w:rsidRPr="4F1501AB">
        <w:rPr>
          <w:rFonts w:ascii="Calibri" w:eastAsia="Calibri" w:hAnsi="Calibri" w:cs="Calibri"/>
          <w:lang w:val="en-US"/>
        </w:rPr>
        <w:t xml:space="preserve">: </w:t>
      </w:r>
      <w:r w:rsidR="1FB689EB" w:rsidRPr="455031AB">
        <w:rPr>
          <w:rFonts w:ascii="Calibri" w:eastAsia="Calibri" w:hAnsi="Calibri" w:cs="Calibri"/>
          <w:b/>
          <w:lang w:val="en-US"/>
        </w:rPr>
        <w:t xml:space="preserve">Dilan </w:t>
      </w:r>
    </w:p>
    <w:p w14:paraId="0A1DB6BB" w14:textId="1E2C0CD1" w:rsidR="09D2CD60" w:rsidRDefault="2DE9AC38" w:rsidP="7894F8B4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Stefan Lecturer (responsible for hand-ins): </w:t>
      </w:r>
      <w:r w:rsidR="00F42DC2" w:rsidRPr="00BC57C4">
        <w:rPr>
          <w:rFonts w:ascii="Calibri" w:eastAsia="Calibri" w:hAnsi="Calibri" w:cs="Calibri"/>
          <w:b/>
          <w:bCs/>
          <w:lang w:val="en-US"/>
        </w:rPr>
        <w:t>Claes</w:t>
      </w:r>
    </w:p>
    <w:p w14:paraId="25F974C4" w14:textId="19EC451D" w:rsidR="001A60C1" w:rsidRDefault="001A60C1" w:rsidP="008A2B95">
      <w:pPr>
        <w:pStyle w:val="Heading1"/>
      </w:pPr>
      <w:r>
        <w:t>Assessment and Control</w:t>
      </w:r>
    </w:p>
    <w:p w14:paraId="3DD87DFC" w14:textId="3541941D" w:rsidR="001A60C1" w:rsidRDefault="00466417" w:rsidP="00466417">
      <w:pPr>
        <w:pStyle w:val="ListParagraph"/>
        <w:numPr>
          <w:ilvl w:val="0"/>
          <w:numId w:val="8"/>
        </w:numPr>
      </w:pPr>
      <w:r>
        <w:t>To be done</w:t>
      </w:r>
    </w:p>
    <w:p w14:paraId="25635D66" w14:textId="74CA4898" w:rsidR="001A60C1" w:rsidRDefault="001A60C1" w:rsidP="008A2B95">
      <w:pPr>
        <w:pStyle w:val="Heading1"/>
      </w:pPr>
      <w:r>
        <w:t>Risk Management</w:t>
      </w:r>
    </w:p>
    <w:p w14:paraId="0B448647" w14:textId="1628EFC8" w:rsidR="008A2B95" w:rsidRDefault="00CD5944" w:rsidP="00F8023E">
      <w:pPr>
        <w:rPr>
          <w:lang w:val="en-US"/>
        </w:rPr>
      </w:pPr>
      <w:r>
        <w:br/>
      </w:r>
      <w:r w:rsidR="5551A69D" w:rsidRPr="28F17925">
        <w:rPr>
          <w:lang w:val="en-US"/>
        </w:rPr>
        <w:t xml:space="preserve">Here we will discuss the </w:t>
      </w:r>
      <w:r w:rsidR="1C31BB77" w:rsidRPr="28F17925">
        <w:rPr>
          <w:lang w:val="en-US"/>
        </w:rPr>
        <w:t>high-level</w:t>
      </w:r>
      <w:r w:rsidR="5551A69D" w:rsidRPr="28F17925">
        <w:rPr>
          <w:lang w:val="en-US"/>
        </w:rPr>
        <w:t xml:space="preserve"> risk that we </w:t>
      </w:r>
      <w:r w:rsidR="7F8ECCE6" w:rsidRPr="28F17925">
        <w:rPr>
          <w:lang w:val="en-US"/>
        </w:rPr>
        <w:t xml:space="preserve">think we will encounter </w:t>
      </w:r>
      <w:r w:rsidR="3B043ABB" w:rsidRPr="28F17925">
        <w:rPr>
          <w:lang w:val="en-US"/>
        </w:rPr>
        <w:t>during the product deve</w:t>
      </w:r>
      <w:r w:rsidR="6ED469B3" w:rsidRPr="28F17925">
        <w:rPr>
          <w:lang w:val="en-US"/>
        </w:rPr>
        <w:t xml:space="preserve">lopment. </w:t>
      </w:r>
    </w:p>
    <w:p w14:paraId="3851703A" w14:textId="7DC92D49" w:rsidR="28F17925" w:rsidRDefault="28F17925" w:rsidP="28F17925">
      <w:pPr>
        <w:rPr>
          <w:lang w:val="en-US"/>
        </w:rPr>
      </w:pPr>
    </w:p>
    <w:tbl>
      <w:tblPr>
        <w:tblStyle w:val="TableGrid"/>
        <w:tblW w:w="9630" w:type="dxa"/>
        <w:tblLook w:val="04A0" w:firstRow="1" w:lastRow="0" w:firstColumn="1" w:lastColumn="0" w:noHBand="0" w:noVBand="1"/>
      </w:tblPr>
      <w:tblGrid>
        <w:gridCol w:w="2394"/>
        <w:gridCol w:w="2224"/>
        <w:gridCol w:w="1694"/>
        <w:gridCol w:w="1713"/>
        <w:gridCol w:w="1605"/>
      </w:tblGrid>
      <w:tr w:rsidR="00443524" w14:paraId="5D4F527F" w14:textId="77777777" w:rsidTr="28F17925">
        <w:trPr>
          <w:trHeight w:val="300"/>
        </w:trPr>
        <w:tc>
          <w:tcPr>
            <w:tcW w:w="2394" w:type="dxa"/>
          </w:tcPr>
          <w:p w14:paraId="1C649C01" w14:textId="0A4CCA14" w:rsidR="00443524" w:rsidRPr="00443524" w:rsidRDefault="00443524" w:rsidP="00F8023E">
            <w:pPr>
              <w:rPr>
                <w:b/>
                <w:bCs/>
                <w:lang w:val="en-US"/>
              </w:rPr>
            </w:pPr>
            <w:r w:rsidRPr="00443524">
              <w:rPr>
                <w:b/>
                <w:bCs/>
                <w:lang w:val="en-US"/>
              </w:rPr>
              <w:t>Problem</w:t>
            </w:r>
          </w:p>
        </w:tc>
        <w:tc>
          <w:tcPr>
            <w:tcW w:w="2224" w:type="dxa"/>
          </w:tcPr>
          <w:p w14:paraId="5AC19E1D" w14:textId="7AB4FF43" w:rsidR="00443524" w:rsidRPr="00263865" w:rsidRDefault="00263865" w:rsidP="00F8023E">
            <w:pPr>
              <w:rPr>
                <w:b/>
                <w:bCs/>
                <w:lang w:val="en-US"/>
              </w:rPr>
            </w:pPr>
            <w:r w:rsidRPr="00263865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1694" w:type="dxa"/>
          </w:tcPr>
          <w:p w14:paraId="50DBB0E0" w14:textId="6B378695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Effects</w:t>
            </w:r>
            <w:r w:rsidR="002F65D0">
              <w:rPr>
                <w:b/>
                <w:bCs/>
                <w:lang w:val="en-US"/>
              </w:rPr>
              <w:t>/Impacts</w:t>
            </w:r>
          </w:p>
        </w:tc>
        <w:tc>
          <w:tcPr>
            <w:tcW w:w="1713" w:type="dxa"/>
          </w:tcPr>
          <w:p w14:paraId="171D6243" w14:textId="2FBB9063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Possible Solutions</w:t>
            </w:r>
          </w:p>
        </w:tc>
        <w:tc>
          <w:tcPr>
            <w:tcW w:w="1605" w:type="dxa"/>
          </w:tcPr>
          <w:p w14:paraId="17B12D3C" w14:textId="2A0725CF" w:rsidR="76D0E49A" w:rsidRDefault="76D0E49A" w:rsidP="2431AB51">
            <w:pPr>
              <w:rPr>
                <w:b/>
                <w:bCs/>
                <w:lang w:val="en-US"/>
              </w:rPr>
            </w:pPr>
            <w:r w:rsidRPr="2431AB51">
              <w:rPr>
                <w:b/>
                <w:bCs/>
                <w:lang w:val="en-US"/>
              </w:rPr>
              <w:t>Risk Evalution</w:t>
            </w:r>
          </w:p>
        </w:tc>
      </w:tr>
      <w:tr w:rsidR="00B30BCE" w:rsidRPr="0071422E" w14:paraId="30FF2F23" w14:textId="77777777" w:rsidTr="28F17925">
        <w:trPr>
          <w:trHeight w:val="300"/>
        </w:trPr>
        <w:tc>
          <w:tcPr>
            <w:tcW w:w="2394" w:type="dxa"/>
            <w:vMerge w:val="restart"/>
          </w:tcPr>
          <w:p w14:paraId="471CA7C8" w14:textId="10B57557" w:rsidR="00443524" w:rsidRDefault="005329E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</w:t>
            </w:r>
            <w:r w:rsidR="00440B14">
              <w:rPr>
                <w:lang w:val="en-US"/>
              </w:rPr>
              <w:t xml:space="preserve">not delivering </w:t>
            </w:r>
          </w:p>
        </w:tc>
        <w:tc>
          <w:tcPr>
            <w:tcW w:w="2224" w:type="dxa"/>
            <w:vMerge w:val="restart"/>
          </w:tcPr>
          <w:p w14:paraId="315D6EBC" w14:textId="4814C3EB" w:rsidR="00443524" w:rsidRDefault="0071422E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do not deliver a specific </w:t>
            </w:r>
            <w:r w:rsidR="00F532B0">
              <w:rPr>
                <w:lang w:val="en-US"/>
              </w:rPr>
              <w:t xml:space="preserve">piece of work </w:t>
            </w:r>
            <w:r w:rsidR="0014559A">
              <w:rPr>
                <w:lang w:val="en-US"/>
              </w:rPr>
              <w:t>that was promised</w:t>
            </w:r>
          </w:p>
        </w:tc>
        <w:tc>
          <w:tcPr>
            <w:tcW w:w="1694" w:type="dxa"/>
            <w:vMerge w:val="restart"/>
          </w:tcPr>
          <w:p w14:paraId="686DFC49" w14:textId="4C668CCB" w:rsidR="00443524" w:rsidRDefault="0014559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It will delay the people relying on that piece of work. </w:t>
            </w:r>
            <w:r>
              <w:rPr>
                <w:lang w:val="en-US"/>
              </w:rPr>
              <w:br/>
              <w:t xml:space="preserve">It can create </w:t>
            </w:r>
            <w:r w:rsidR="00953734">
              <w:rPr>
                <w:lang w:val="en-US"/>
              </w:rPr>
              <w:t>internal conflicts</w:t>
            </w:r>
          </w:p>
        </w:tc>
        <w:tc>
          <w:tcPr>
            <w:tcW w:w="1713" w:type="dxa"/>
            <w:vMerge w:val="restart"/>
          </w:tcPr>
          <w:p w14:paraId="5E745C20" w14:textId="6DB19CAE" w:rsidR="00443524" w:rsidRDefault="00953734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Good internal communication. </w:t>
            </w:r>
          </w:p>
        </w:tc>
        <w:tc>
          <w:tcPr>
            <w:tcW w:w="1605" w:type="dxa"/>
            <w:shd w:val="clear" w:color="auto" w:fill="FFC000" w:themeFill="accent4"/>
          </w:tcPr>
          <w:p w14:paraId="48EBE354" w14:textId="39D3D471" w:rsidR="364DF385" w:rsidRDefault="364DF385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Internal: low likelihood and high consequences.</w:t>
            </w:r>
          </w:p>
          <w:p w14:paraId="5C6895D4" w14:textId="4BA305EE" w:rsidR="2431AB51" w:rsidRDefault="2431AB51" w:rsidP="2431AB51">
            <w:pPr>
              <w:rPr>
                <w:lang w:val="en-US"/>
              </w:rPr>
            </w:pPr>
          </w:p>
        </w:tc>
      </w:tr>
      <w:tr w:rsidR="28F17925" w14:paraId="18F6106D" w14:textId="77777777" w:rsidTr="28F17925">
        <w:trPr>
          <w:trHeight w:val="300"/>
        </w:trPr>
        <w:tc>
          <w:tcPr>
            <w:tcW w:w="2394" w:type="dxa"/>
            <w:vMerge/>
          </w:tcPr>
          <w:p w14:paraId="7563CFD5" w14:textId="77777777" w:rsidR="00A915F2" w:rsidRDefault="00A915F2"/>
        </w:tc>
        <w:tc>
          <w:tcPr>
            <w:tcW w:w="2224" w:type="dxa"/>
            <w:vMerge/>
          </w:tcPr>
          <w:p w14:paraId="1CA8E319" w14:textId="77777777" w:rsidR="00A915F2" w:rsidRDefault="00A915F2"/>
        </w:tc>
        <w:tc>
          <w:tcPr>
            <w:tcW w:w="1694" w:type="dxa"/>
            <w:vMerge/>
          </w:tcPr>
          <w:p w14:paraId="22A32773" w14:textId="77777777" w:rsidR="00A915F2" w:rsidRDefault="00A915F2"/>
        </w:tc>
        <w:tc>
          <w:tcPr>
            <w:tcW w:w="1713" w:type="dxa"/>
            <w:vMerge/>
          </w:tcPr>
          <w:p w14:paraId="1F4B3BF8" w14:textId="77777777" w:rsidR="00A915F2" w:rsidRDefault="00A915F2"/>
        </w:tc>
        <w:tc>
          <w:tcPr>
            <w:tcW w:w="1605" w:type="dxa"/>
            <w:shd w:val="clear" w:color="auto" w:fill="92D050"/>
          </w:tcPr>
          <w:p w14:paraId="352F23FA" w14:textId="733824F3" w:rsidR="63A5EC1A" w:rsidRDefault="63A5EC1A" w:rsidP="28F17925">
            <w:pPr>
              <w:rPr>
                <w:lang w:val="en-US"/>
              </w:rPr>
            </w:pPr>
            <w:r w:rsidRPr="28F17925">
              <w:rPr>
                <w:lang w:val="en-US"/>
              </w:rPr>
              <w:t>External: medium likelihood and medium consequences</w:t>
            </w:r>
          </w:p>
        </w:tc>
      </w:tr>
      <w:tr w:rsidR="00443524" w:rsidRPr="00425968" w14:paraId="1E640320" w14:textId="77777777" w:rsidTr="28F17925">
        <w:trPr>
          <w:trHeight w:val="300"/>
        </w:trPr>
        <w:tc>
          <w:tcPr>
            <w:tcW w:w="2394" w:type="dxa"/>
          </w:tcPr>
          <w:p w14:paraId="48C020B0" w14:textId="7B99E471" w:rsidR="00443524" w:rsidRDefault="00301CF7" w:rsidP="00F8023E">
            <w:pPr>
              <w:rPr>
                <w:lang w:val="en-US"/>
              </w:rPr>
            </w:pPr>
            <w:r>
              <w:rPr>
                <w:lang w:val="en-US"/>
              </w:rPr>
              <w:t>Bad communication</w:t>
            </w:r>
          </w:p>
        </w:tc>
        <w:tc>
          <w:tcPr>
            <w:tcW w:w="2224" w:type="dxa"/>
          </w:tcPr>
          <w:p w14:paraId="0DB2EB03" w14:textId="598C2A9B" w:rsidR="00443524" w:rsidRDefault="0003601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Both internal and external communication </w:t>
            </w:r>
            <w:r w:rsidR="00BA24AA">
              <w:rPr>
                <w:lang w:val="en-US"/>
              </w:rPr>
              <w:t xml:space="preserve">fails. People in our company will </w:t>
            </w:r>
            <w:r w:rsidR="00126091">
              <w:rPr>
                <w:lang w:val="en-US"/>
              </w:rPr>
              <w:t xml:space="preserve">be waiting on work or instructions. </w:t>
            </w:r>
            <w:r w:rsidR="00126091">
              <w:rPr>
                <w:lang w:val="en-US"/>
              </w:rPr>
              <w:br/>
              <w:t>Mis</w:t>
            </w:r>
            <w:r w:rsidR="002A70E6">
              <w:rPr>
                <w:lang w:val="en-US"/>
              </w:rPr>
              <w:t xml:space="preserve">communication with AGCO leading to wrong specifications. </w:t>
            </w:r>
          </w:p>
        </w:tc>
        <w:tc>
          <w:tcPr>
            <w:tcW w:w="1694" w:type="dxa"/>
          </w:tcPr>
          <w:p w14:paraId="23EE9B39" w14:textId="11554651" w:rsidR="00443524" w:rsidRDefault="006E7D4B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delay. </w:t>
            </w:r>
            <w:r>
              <w:rPr>
                <w:lang w:val="en-US"/>
              </w:rPr>
              <w:br/>
            </w:r>
            <w:r w:rsidR="004520F1">
              <w:rPr>
                <w:lang w:val="en-US"/>
              </w:rPr>
              <w:t xml:space="preserve">Project </w:t>
            </w:r>
            <w:r w:rsidR="00441F16">
              <w:rPr>
                <w:lang w:val="en-US"/>
              </w:rPr>
              <w:t>fits the wrong specifications</w:t>
            </w:r>
            <w:r w:rsidR="00120298">
              <w:rPr>
                <w:lang w:val="en-US"/>
              </w:rPr>
              <w:t xml:space="preserve">, or they might have changed. </w:t>
            </w:r>
            <w:r w:rsidR="00441F16">
              <w:rPr>
                <w:lang w:val="en-US"/>
              </w:rPr>
              <w:br/>
            </w:r>
            <w:r w:rsidR="00120298">
              <w:rPr>
                <w:lang w:val="en-US"/>
              </w:rPr>
              <w:t>Project cannot be delivered.</w:t>
            </w:r>
          </w:p>
        </w:tc>
        <w:tc>
          <w:tcPr>
            <w:tcW w:w="1713" w:type="dxa"/>
          </w:tcPr>
          <w:p w14:paraId="13C597FA" w14:textId="169D628B" w:rsidR="00443524" w:rsidRDefault="0004623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Good structure. Having </w:t>
            </w:r>
            <w:r w:rsidR="00A6401C">
              <w:rPr>
                <w:lang w:val="en-US"/>
              </w:rPr>
              <w:t xml:space="preserve">people responsible for communication with different stakeholders. </w:t>
            </w:r>
          </w:p>
        </w:tc>
        <w:tc>
          <w:tcPr>
            <w:tcW w:w="1605" w:type="dxa"/>
            <w:shd w:val="clear" w:color="auto" w:fill="FFC000" w:themeFill="accent4"/>
          </w:tcPr>
          <w:p w14:paraId="0026053A" w14:textId="2CA7DF7B" w:rsidR="12E51EFD" w:rsidRDefault="12E51EFD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Medium/low likelihood and high consequence</w:t>
            </w:r>
            <w:r w:rsidR="543BA600" w:rsidRPr="2431AB51">
              <w:rPr>
                <w:lang w:val="en-US"/>
              </w:rPr>
              <w:t>.</w:t>
            </w:r>
          </w:p>
        </w:tc>
      </w:tr>
      <w:tr w:rsidR="00082B5F" w:rsidRPr="00425968" w14:paraId="524E5A71" w14:textId="77777777" w:rsidTr="28F17925">
        <w:trPr>
          <w:trHeight w:val="300"/>
        </w:trPr>
        <w:tc>
          <w:tcPr>
            <w:tcW w:w="2394" w:type="dxa"/>
          </w:tcPr>
          <w:p w14:paraId="756E03DC" w14:textId="075CE4D2" w:rsidR="00082B5F" w:rsidRDefault="003118F2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technical knowledge </w:t>
            </w:r>
          </w:p>
        </w:tc>
        <w:tc>
          <w:tcPr>
            <w:tcW w:w="2224" w:type="dxa"/>
          </w:tcPr>
          <w:p w14:paraId="18971293" w14:textId="37BB0591" w:rsidR="00082B5F" w:rsidRDefault="0082051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Very specific technical </w:t>
            </w:r>
            <w:r w:rsidR="00EE5128">
              <w:rPr>
                <w:lang w:val="en-US"/>
              </w:rPr>
              <w:t xml:space="preserve">requirements </w:t>
            </w:r>
            <w:r w:rsidR="00B9383A">
              <w:rPr>
                <w:lang w:val="en-US"/>
              </w:rPr>
              <w:t xml:space="preserve">that this company does not have the technical knowledge to </w:t>
            </w:r>
            <w:r w:rsidR="000053AA">
              <w:rPr>
                <w:lang w:val="en-US"/>
              </w:rPr>
              <w:t>fulfil or know if they are realistic.</w:t>
            </w:r>
          </w:p>
        </w:tc>
        <w:tc>
          <w:tcPr>
            <w:tcW w:w="1694" w:type="dxa"/>
          </w:tcPr>
          <w:p w14:paraId="5BEA35C9" w14:textId="77777777" w:rsidR="00082B5F" w:rsidRDefault="00FA2E5C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fails. </w:t>
            </w:r>
          </w:p>
          <w:p w14:paraId="76B04A6B" w14:textId="58A44990" w:rsidR="00FA2E5C" w:rsidRDefault="00E606E7" w:rsidP="00F8023E">
            <w:pPr>
              <w:rPr>
                <w:lang w:val="en-US"/>
              </w:rPr>
            </w:pPr>
            <w:r>
              <w:rPr>
                <w:lang w:val="en-US"/>
              </w:rPr>
              <w:t>Product might not live up to specifications/ expectation</w:t>
            </w:r>
          </w:p>
        </w:tc>
        <w:tc>
          <w:tcPr>
            <w:tcW w:w="1713" w:type="dxa"/>
          </w:tcPr>
          <w:p w14:paraId="6423F3D7" w14:textId="2C13A671" w:rsidR="00082B5F" w:rsidRDefault="00381AF9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utsource work </w:t>
            </w:r>
            <w:r w:rsidR="00810DB8">
              <w:rPr>
                <w:lang w:val="en-US"/>
              </w:rPr>
              <w:t xml:space="preserve">to other companies. </w:t>
            </w:r>
          </w:p>
        </w:tc>
        <w:tc>
          <w:tcPr>
            <w:tcW w:w="1605" w:type="dxa"/>
            <w:shd w:val="clear" w:color="auto" w:fill="92D050"/>
          </w:tcPr>
          <w:p w14:paraId="645EB635" w14:textId="0C93BF86" w:rsidR="2D2D256D" w:rsidRDefault="2D2D256D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="39A32C57" w:rsidRPr="2431AB51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low consequence</w:t>
            </w:r>
            <w:r w:rsidR="1C0F9264" w:rsidRPr="2431AB51">
              <w:rPr>
                <w:lang w:val="en-US"/>
              </w:rPr>
              <w:t>.</w:t>
            </w:r>
          </w:p>
        </w:tc>
      </w:tr>
      <w:tr w:rsidR="00082B5F" w:rsidRPr="00425968" w14:paraId="13B28F9B" w14:textId="77777777" w:rsidTr="28F17925">
        <w:trPr>
          <w:trHeight w:val="300"/>
        </w:trPr>
        <w:tc>
          <w:tcPr>
            <w:tcW w:w="2394" w:type="dxa"/>
          </w:tcPr>
          <w:p w14:paraId="27AF4AAD" w14:textId="41E0A6B5" w:rsidR="00082B5F" w:rsidRDefault="002253CD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</w:t>
            </w:r>
            <w:r w:rsidR="00CF4265">
              <w:rPr>
                <w:lang w:val="en-US"/>
              </w:rPr>
              <w:t>project experience</w:t>
            </w:r>
          </w:p>
        </w:tc>
        <w:tc>
          <w:tcPr>
            <w:tcW w:w="2224" w:type="dxa"/>
          </w:tcPr>
          <w:p w14:paraId="0AD0971F" w14:textId="7D1D41D1" w:rsidR="00082B5F" w:rsidRDefault="00CF4265" w:rsidP="00F8023E">
            <w:pPr>
              <w:rPr>
                <w:lang w:val="en-US"/>
              </w:rPr>
            </w:pPr>
            <w:r>
              <w:rPr>
                <w:lang w:val="en-US"/>
              </w:rPr>
              <w:t>No one at the company has much experience with this type of work</w:t>
            </w:r>
            <w:r w:rsidR="00ED4787">
              <w:rPr>
                <w:lang w:val="en-US"/>
              </w:rPr>
              <w:t xml:space="preserve">, so </w:t>
            </w:r>
            <w:r w:rsidR="002F0DD3">
              <w:rPr>
                <w:lang w:val="en-US"/>
              </w:rPr>
              <w:t xml:space="preserve">the company finds it hard to know what is expected of a SEMP and how to proceed most optimally. </w:t>
            </w:r>
          </w:p>
        </w:tc>
        <w:tc>
          <w:tcPr>
            <w:tcW w:w="1694" w:type="dxa"/>
          </w:tcPr>
          <w:p w14:paraId="7F60935D" w14:textId="77777777" w:rsidR="00082B5F" w:rsidRDefault="00D00D26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al </w:t>
            </w:r>
            <w:r w:rsidR="00374FAF">
              <w:rPr>
                <w:lang w:val="en-US"/>
              </w:rPr>
              <w:t xml:space="preserve">problems. </w:t>
            </w:r>
            <w:r w:rsidR="0072380D">
              <w:rPr>
                <w:lang w:val="en-US"/>
              </w:rPr>
              <w:br/>
              <w:t xml:space="preserve">Unrealistic internal deadline. </w:t>
            </w:r>
          </w:p>
          <w:p w14:paraId="7F4227EF" w14:textId="771518AD" w:rsidR="00CF304B" w:rsidRDefault="00CF304B" w:rsidP="00F8023E">
            <w:pPr>
              <w:rPr>
                <w:lang w:val="en-US"/>
              </w:rPr>
            </w:pPr>
          </w:p>
        </w:tc>
        <w:tc>
          <w:tcPr>
            <w:tcW w:w="1713" w:type="dxa"/>
          </w:tcPr>
          <w:p w14:paraId="2802EFB4" w14:textId="756562E6" w:rsidR="00082B5F" w:rsidRDefault="00727B77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Attend class and </w:t>
            </w:r>
            <w:r w:rsidR="00C33CC4">
              <w:rPr>
                <w:lang w:val="en-US"/>
              </w:rPr>
              <w:t xml:space="preserve">research </w:t>
            </w:r>
            <w:r w:rsidR="005F568C">
              <w:rPr>
                <w:lang w:val="en-US"/>
              </w:rPr>
              <w:t xml:space="preserve">topic. </w:t>
            </w:r>
          </w:p>
        </w:tc>
        <w:tc>
          <w:tcPr>
            <w:tcW w:w="1605" w:type="dxa"/>
            <w:shd w:val="clear" w:color="auto" w:fill="FC3232"/>
          </w:tcPr>
          <w:p w14:paraId="1599E11B" w14:textId="20E956D2" w:rsidR="59DFD23A" w:rsidRDefault="59DFD23A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="7B22BD87" w:rsidRPr="2431AB51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medium consequence</w:t>
            </w:r>
            <w:r w:rsidR="78A11AA3" w:rsidRPr="402A3DFE">
              <w:rPr>
                <w:lang w:val="en-US"/>
              </w:rPr>
              <w:t>.</w:t>
            </w:r>
          </w:p>
        </w:tc>
      </w:tr>
      <w:tr w:rsidR="00DA5BE9" w:rsidRPr="00425968" w14:paraId="4C4FC5C0" w14:textId="77777777" w:rsidTr="28F17925">
        <w:trPr>
          <w:trHeight w:val="300"/>
        </w:trPr>
        <w:tc>
          <w:tcPr>
            <w:tcW w:w="2394" w:type="dxa"/>
          </w:tcPr>
          <w:p w14:paraId="0004B2A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2224" w:type="dxa"/>
          </w:tcPr>
          <w:p w14:paraId="4F4781EB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694" w:type="dxa"/>
          </w:tcPr>
          <w:p w14:paraId="055003D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713" w:type="dxa"/>
          </w:tcPr>
          <w:p w14:paraId="69B127C6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605" w:type="dxa"/>
          </w:tcPr>
          <w:p w14:paraId="73D793BA" w14:textId="17F98E07" w:rsidR="2431AB51" w:rsidRDefault="2431AB51" w:rsidP="2431AB51">
            <w:pPr>
              <w:rPr>
                <w:lang w:val="en-US"/>
              </w:rPr>
            </w:pPr>
          </w:p>
        </w:tc>
      </w:tr>
    </w:tbl>
    <w:p w14:paraId="34AD96F9" w14:textId="77777777" w:rsidR="00F478E8" w:rsidRDefault="00F478E8" w:rsidP="00F8023E">
      <w:pPr>
        <w:rPr>
          <w:lang w:val="en-US"/>
        </w:rPr>
      </w:pPr>
    </w:p>
    <w:p w14:paraId="3F77641A" w14:textId="6BDBF4A6" w:rsidR="00FD26A1" w:rsidRPr="00CD5944" w:rsidRDefault="00840463" w:rsidP="00F8023E">
      <w:pPr>
        <w:rPr>
          <w:lang w:val="en-US"/>
        </w:rPr>
      </w:pPr>
      <w:r>
        <w:rPr>
          <w:lang w:val="en-US"/>
        </w:rPr>
        <w:t xml:space="preserve">A </w:t>
      </w:r>
      <w:r w:rsidR="001869D9">
        <w:rPr>
          <w:lang w:val="en-US"/>
        </w:rPr>
        <w:t>more comprehensi</w:t>
      </w:r>
      <w:r w:rsidR="00E612AE">
        <w:rPr>
          <w:lang w:val="en-US"/>
        </w:rPr>
        <w:t xml:space="preserve">ve risk management cannot be done before we have established contact with the </w:t>
      </w:r>
      <w:r w:rsidR="00453637">
        <w:rPr>
          <w:lang w:val="en-US"/>
        </w:rPr>
        <w:t xml:space="preserve">company </w:t>
      </w:r>
      <w:r w:rsidR="00C43F46">
        <w:rPr>
          <w:lang w:val="en-US"/>
        </w:rPr>
        <w:t>we work for</w:t>
      </w:r>
      <w:r w:rsidR="00431A49">
        <w:rPr>
          <w:lang w:val="en-US"/>
        </w:rPr>
        <w:t xml:space="preserve"> (AGCO)</w:t>
      </w:r>
      <w:r w:rsidR="002F7BF0">
        <w:rPr>
          <w:lang w:val="en-US"/>
        </w:rPr>
        <w:t xml:space="preserve">. </w:t>
      </w:r>
    </w:p>
    <w:p w14:paraId="088CB4D1" w14:textId="77777777" w:rsidR="001A60C1" w:rsidRPr="00CD5944" w:rsidRDefault="001A60C1" w:rsidP="00AE2FB0">
      <w:pPr>
        <w:rPr>
          <w:lang w:val="en-US"/>
        </w:rPr>
      </w:pPr>
    </w:p>
    <w:p w14:paraId="64B7174A" w14:textId="3EEF546E" w:rsidR="001A60C1" w:rsidRDefault="008A2B95" w:rsidP="008A2B95">
      <w:pPr>
        <w:pStyle w:val="Heading1"/>
      </w:pPr>
      <w:r>
        <w:t>Decision Management</w:t>
      </w:r>
    </w:p>
    <w:p w14:paraId="01711865" w14:textId="28F0CE20" w:rsidR="00592E20" w:rsidRPr="00592E20" w:rsidRDefault="00592E20" w:rsidP="00592E20">
      <w:pPr>
        <w:pStyle w:val="ListParagraph"/>
        <w:numPr>
          <w:ilvl w:val="0"/>
          <w:numId w:val="8"/>
        </w:numPr>
      </w:pPr>
      <w:r>
        <w:t>To be done</w:t>
      </w:r>
    </w:p>
    <w:p w14:paraId="13508253" w14:textId="77777777" w:rsidR="008A2B95" w:rsidRDefault="008A2B95" w:rsidP="00AE2FB0"/>
    <w:p w14:paraId="47DF2D31" w14:textId="299370D8" w:rsidR="008A2B95" w:rsidRDefault="008A2B95" w:rsidP="008A2B95">
      <w:pPr>
        <w:pStyle w:val="Heading1"/>
      </w:pPr>
      <w:r>
        <w:t>Configuration Management</w:t>
      </w:r>
    </w:p>
    <w:p w14:paraId="4CB1DB83" w14:textId="105F97F2" w:rsidR="0E6E77ED" w:rsidRDefault="0E6E77ED" w:rsidP="0E6E77ED"/>
    <w:p w14:paraId="314FECB2" w14:textId="605F2A1D" w:rsidR="46D709A0" w:rsidRDefault="46D709A0" w:rsidP="0E6E77ED">
      <w:pPr>
        <w:rPr>
          <w:b/>
          <w:bCs/>
        </w:rPr>
      </w:pPr>
      <w:r w:rsidRPr="0E6E77ED">
        <w:rPr>
          <w:b/>
          <w:bCs/>
        </w:rPr>
        <w:t>Configuration Management Strategy</w:t>
      </w:r>
    </w:p>
    <w:p w14:paraId="5AC30906" w14:textId="282B1387" w:rsidR="5837687C" w:rsidRDefault="6A7EA7E4" w:rsidP="31080EFD">
      <w:pPr>
        <w:rPr>
          <w:lang w:val="en-US"/>
        </w:rPr>
      </w:pPr>
      <w:r w:rsidRPr="0E6E77ED">
        <w:rPr>
          <w:lang w:val="en-US"/>
        </w:rPr>
        <w:t>Requirements needed facilitated:</w:t>
      </w:r>
    </w:p>
    <w:p w14:paraId="3AB1BAAE" w14:textId="4E489CE0" w:rsidR="1FCA3A52" w:rsidRDefault="6A7EA7E4" w:rsidP="1FCA3A52">
      <w:pPr>
        <w:pStyle w:val="ListParagraph"/>
        <w:numPr>
          <w:ilvl w:val="0"/>
          <w:numId w:val="11"/>
        </w:numPr>
        <w:rPr>
          <w:lang w:val="en-US"/>
        </w:rPr>
      </w:pPr>
      <w:r w:rsidRPr="0E6E77ED">
        <w:rPr>
          <w:lang w:val="en-US"/>
        </w:rPr>
        <w:t>Version Control</w:t>
      </w:r>
    </w:p>
    <w:p w14:paraId="261DAFB8" w14:textId="35DB735E" w:rsidR="6A7EA7E4" w:rsidRDefault="6A7EA7E4" w:rsidP="431C5059">
      <w:pPr>
        <w:rPr>
          <w:lang w:val="en-US"/>
        </w:rPr>
      </w:pPr>
      <w:r w:rsidRPr="0E6E77ED">
        <w:rPr>
          <w:lang w:val="en-US"/>
        </w:rPr>
        <w:t>Tools:</w:t>
      </w:r>
    </w:p>
    <w:p w14:paraId="6FA98E32" w14:textId="03DF83B8" w:rsidR="145BB919" w:rsidRDefault="6A7EA7E4" w:rsidP="145BB919">
      <w:pPr>
        <w:pStyle w:val="ListParagraph"/>
        <w:numPr>
          <w:ilvl w:val="0"/>
          <w:numId w:val="12"/>
        </w:numPr>
        <w:rPr>
          <w:lang w:val="en-US"/>
        </w:rPr>
      </w:pPr>
      <w:r w:rsidRPr="0E6E77ED">
        <w:rPr>
          <w:lang w:val="en-US"/>
        </w:rPr>
        <w:t>Git (Version Control)</w:t>
      </w:r>
    </w:p>
    <w:p w14:paraId="5E78C67C" w14:textId="04E2172B" w:rsidR="045D5BEB" w:rsidRPr="003D5A8C" w:rsidRDefault="017EE26F" w:rsidP="007528BD">
      <w:pPr>
        <w:pStyle w:val="ListParagraph"/>
        <w:numPr>
          <w:ilvl w:val="1"/>
          <w:numId w:val="12"/>
        </w:numPr>
        <w:rPr>
          <w:lang w:val="en-US"/>
        </w:rPr>
      </w:pPr>
      <w:r w:rsidRPr="28F17925">
        <w:rPr>
          <w:lang w:val="en-US"/>
        </w:rPr>
        <w:t>Files are stored on Git</w:t>
      </w:r>
      <w:r w:rsidR="1B145538" w:rsidRPr="28F17925">
        <w:rPr>
          <w:lang w:val="en-US"/>
        </w:rPr>
        <w:t>-H</w:t>
      </w:r>
      <w:r w:rsidRPr="28F17925">
        <w:rPr>
          <w:lang w:val="en-US"/>
        </w:rPr>
        <w:t>ub using Git as version control. The protocol for editing a file should aim to be:</w:t>
      </w:r>
    </w:p>
    <w:p w14:paraId="2CE79A65" w14:textId="34258E24" w:rsidR="6A7EA7E4" w:rsidRDefault="6A7EA7E4" w:rsidP="0E6E77ED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ll desired file</w:t>
      </w:r>
    </w:p>
    <w:p w14:paraId="276D9B10" w14:textId="3512EEA9" w:rsidR="6A7EA7E4" w:rsidRDefault="6A7EA7E4" w:rsidP="0E6E77ED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Make changes to the file</w:t>
      </w:r>
    </w:p>
    <w:p w14:paraId="44D74AFC" w14:textId="7AAFA739" w:rsidR="6A7EA7E4" w:rsidRDefault="6A7EA7E4" w:rsidP="0E6E77ED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Commit the changes with a desc</w:t>
      </w:r>
      <w:r w:rsidR="5BA3EE03" w:rsidRPr="0E6E77ED">
        <w:rPr>
          <w:lang w:val="en-US"/>
        </w:rPr>
        <w:t xml:space="preserve">riptive </w:t>
      </w:r>
      <w:r w:rsidRPr="0E6E77ED">
        <w:rPr>
          <w:lang w:val="en-US"/>
        </w:rPr>
        <w:t>message of performed changes</w:t>
      </w:r>
    </w:p>
    <w:p w14:paraId="0AABA930" w14:textId="52DF03A3" w:rsidR="6A7EA7E4" w:rsidRDefault="6A7EA7E4" w:rsidP="0E6E77ED">
      <w:pPr>
        <w:pStyle w:val="ListParagraph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sh the changes to main branch</w:t>
      </w:r>
    </w:p>
    <w:p w14:paraId="7D623E68" w14:textId="77978704" w:rsidR="045D5BEB" w:rsidRPr="003D5A8C" w:rsidRDefault="045D5BEB" w:rsidP="045D5BEB">
      <w:pPr>
        <w:rPr>
          <w:lang w:val="en-US"/>
        </w:rPr>
      </w:pPr>
    </w:p>
    <w:p w14:paraId="74E9AB51" w14:textId="2327F500" w:rsidR="008A2B95" w:rsidRDefault="008A2B95" w:rsidP="008A2B95">
      <w:pPr>
        <w:pStyle w:val="Heading1"/>
      </w:pPr>
      <w:r>
        <w:t>Information Management</w:t>
      </w:r>
    </w:p>
    <w:p w14:paraId="759EA1B1" w14:textId="768A6B31" w:rsidR="008A2B95" w:rsidRPr="008A2B95" w:rsidRDefault="008A2B95" w:rsidP="008A2B95">
      <w:pPr>
        <w:pStyle w:val="ListParagraph"/>
        <w:numPr>
          <w:ilvl w:val="0"/>
          <w:numId w:val="4"/>
        </w:numPr>
      </w:pPr>
      <w:r>
        <w:t>To be done</w:t>
      </w:r>
    </w:p>
    <w:p w14:paraId="371E3787" w14:textId="77777777" w:rsidR="008A2B95" w:rsidRDefault="008A2B95" w:rsidP="00AE2FB0"/>
    <w:p w14:paraId="7B4BBC1E" w14:textId="20B8C417" w:rsidR="008A2B95" w:rsidRDefault="008A2B95" w:rsidP="008A2B95">
      <w:pPr>
        <w:pStyle w:val="Heading1"/>
      </w:pPr>
      <w:r>
        <w:t>Quality Management</w:t>
      </w:r>
    </w:p>
    <w:p w14:paraId="5AB60B25" w14:textId="073492D3" w:rsidR="008A2B95" w:rsidRPr="008A2B95" w:rsidRDefault="3BF50018" w:rsidP="008A2B95">
      <w:pPr>
        <w:pStyle w:val="ListParagraph"/>
        <w:numPr>
          <w:ilvl w:val="0"/>
          <w:numId w:val="3"/>
        </w:numPr>
      </w:pPr>
      <w:r>
        <w:t>To be done</w:t>
      </w:r>
    </w:p>
    <w:p w14:paraId="6C8A5408" w14:textId="2D7BAA5F" w:rsidR="2431AB51" w:rsidRDefault="2431AB51" w:rsidP="2431AB51"/>
    <w:p w14:paraId="3F03657E" w14:textId="5A8BD946" w:rsidR="2431AB51" w:rsidRDefault="2431AB51" w:rsidP="2431AB51"/>
    <w:p w14:paraId="4B963D98" w14:textId="58EAA7AC" w:rsidR="2431AB51" w:rsidRDefault="2431AB51" w:rsidP="2431AB51"/>
    <w:sectPr w:rsidR="2431AB5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E56A"/>
    <w:multiLevelType w:val="hybridMultilevel"/>
    <w:tmpl w:val="FFFFFFFF"/>
    <w:lvl w:ilvl="0" w:tplc="D1AAFC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AA6F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F4BA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401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8F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B66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B45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08A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F8DB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F7085"/>
    <w:multiLevelType w:val="hybridMultilevel"/>
    <w:tmpl w:val="39361EC4"/>
    <w:lvl w:ilvl="0" w:tplc="8250D1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0C761"/>
    <w:multiLevelType w:val="hybridMultilevel"/>
    <w:tmpl w:val="FFFFFFFF"/>
    <w:lvl w:ilvl="0" w:tplc="1BA4D6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28A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2F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25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053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66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21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605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D28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CC0DD8"/>
    <w:multiLevelType w:val="hybridMultilevel"/>
    <w:tmpl w:val="5DAC094C"/>
    <w:lvl w:ilvl="0" w:tplc="7FCE5F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F5076"/>
    <w:multiLevelType w:val="hybridMultilevel"/>
    <w:tmpl w:val="FFFFFFFF"/>
    <w:lvl w:ilvl="0" w:tplc="AF9ECB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4127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7065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6D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10E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7AE4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E55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1881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ED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530A3"/>
    <w:multiLevelType w:val="hybridMultilevel"/>
    <w:tmpl w:val="68AAA0F4"/>
    <w:lvl w:ilvl="0" w:tplc="5016E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A24AF"/>
    <w:multiLevelType w:val="hybridMultilevel"/>
    <w:tmpl w:val="FFFFFFFF"/>
    <w:lvl w:ilvl="0" w:tplc="33F6F04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14605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4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E0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884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B480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58A6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285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6E6C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3B5A"/>
    <w:multiLevelType w:val="hybridMultilevel"/>
    <w:tmpl w:val="FFFFFFFF"/>
    <w:lvl w:ilvl="0" w:tplc="9B8E47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084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F4C2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96F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EF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5CE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288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087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09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B15E5"/>
    <w:multiLevelType w:val="hybridMultilevel"/>
    <w:tmpl w:val="FFFFFFFF"/>
    <w:lvl w:ilvl="0" w:tplc="AF0E35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486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128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92D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446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102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AD0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E76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D24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2D2DE1"/>
    <w:multiLevelType w:val="hybridMultilevel"/>
    <w:tmpl w:val="93D25BD2"/>
    <w:lvl w:ilvl="0" w:tplc="7CA067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E707A1"/>
    <w:multiLevelType w:val="hybridMultilevel"/>
    <w:tmpl w:val="BA562CA0"/>
    <w:lvl w:ilvl="0" w:tplc="2C1EF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A811B2"/>
    <w:multiLevelType w:val="hybridMultilevel"/>
    <w:tmpl w:val="52FAB0AE"/>
    <w:lvl w:ilvl="0" w:tplc="51A83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00272">
    <w:abstractNumId w:val="6"/>
  </w:num>
  <w:num w:numId="2" w16cid:durableId="266235969">
    <w:abstractNumId w:val="7"/>
  </w:num>
  <w:num w:numId="3" w16cid:durableId="2045519095">
    <w:abstractNumId w:val="9"/>
  </w:num>
  <w:num w:numId="4" w16cid:durableId="839084796">
    <w:abstractNumId w:val="10"/>
  </w:num>
  <w:num w:numId="5" w16cid:durableId="1633747488">
    <w:abstractNumId w:val="1"/>
  </w:num>
  <w:num w:numId="6" w16cid:durableId="1063598634">
    <w:abstractNumId w:val="5"/>
  </w:num>
  <w:num w:numId="7" w16cid:durableId="1933008840">
    <w:abstractNumId w:val="3"/>
  </w:num>
  <w:num w:numId="8" w16cid:durableId="1464496259">
    <w:abstractNumId w:val="11"/>
  </w:num>
  <w:num w:numId="9" w16cid:durableId="1563560599">
    <w:abstractNumId w:val="2"/>
  </w:num>
  <w:num w:numId="10" w16cid:durableId="1194615696">
    <w:abstractNumId w:val="8"/>
  </w:num>
  <w:num w:numId="11" w16cid:durableId="1788234490">
    <w:abstractNumId w:val="4"/>
  </w:num>
  <w:num w:numId="12" w16cid:durableId="241571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TOxtDSwMDIzszRV0lEKTi0uzszPAykwqgUA38YVBiwAAAA="/>
  </w:docVars>
  <w:rsids>
    <w:rsidRoot w:val="00623D01"/>
    <w:rsid w:val="00000E7E"/>
    <w:rsid w:val="000053AA"/>
    <w:rsid w:val="00017094"/>
    <w:rsid w:val="000217AD"/>
    <w:rsid w:val="00025A27"/>
    <w:rsid w:val="0003601A"/>
    <w:rsid w:val="00042165"/>
    <w:rsid w:val="000440DE"/>
    <w:rsid w:val="00046230"/>
    <w:rsid w:val="00047B9B"/>
    <w:rsid w:val="00061157"/>
    <w:rsid w:val="0007122F"/>
    <w:rsid w:val="00082B02"/>
    <w:rsid w:val="00082B5F"/>
    <w:rsid w:val="00084A3E"/>
    <w:rsid w:val="0008577A"/>
    <w:rsid w:val="00090BB6"/>
    <w:rsid w:val="00096503"/>
    <w:rsid w:val="00096AD4"/>
    <w:rsid w:val="000B31CE"/>
    <w:rsid w:val="000B72CA"/>
    <w:rsid w:val="000C1E71"/>
    <w:rsid w:val="000D0BB7"/>
    <w:rsid w:val="000D7BCD"/>
    <w:rsid w:val="000E02B8"/>
    <w:rsid w:val="000E70CB"/>
    <w:rsid w:val="00101FC1"/>
    <w:rsid w:val="00106B95"/>
    <w:rsid w:val="001075A4"/>
    <w:rsid w:val="00114520"/>
    <w:rsid w:val="00120298"/>
    <w:rsid w:val="0012608E"/>
    <w:rsid w:val="00126091"/>
    <w:rsid w:val="001365C8"/>
    <w:rsid w:val="00142046"/>
    <w:rsid w:val="0014559A"/>
    <w:rsid w:val="00164EDE"/>
    <w:rsid w:val="00167EB6"/>
    <w:rsid w:val="00170D49"/>
    <w:rsid w:val="00172048"/>
    <w:rsid w:val="001743FD"/>
    <w:rsid w:val="00174696"/>
    <w:rsid w:val="001869D9"/>
    <w:rsid w:val="00190988"/>
    <w:rsid w:val="001928B7"/>
    <w:rsid w:val="001934FF"/>
    <w:rsid w:val="001956B0"/>
    <w:rsid w:val="001A3F03"/>
    <w:rsid w:val="001A5CB4"/>
    <w:rsid w:val="001A60C1"/>
    <w:rsid w:val="001B4D6F"/>
    <w:rsid w:val="001C03B2"/>
    <w:rsid w:val="001C30C5"/>
    <w:rsid w:val="001C6E01"/>
    <w:rsid w:val="001D58F2"/>
    <w:rsid w:val="001D6187"/>
    <w:rsid w:val="001D6E21"/>
    <w:rsid w:val="001E4BCE"/>
    <w:rsid w:val="001E65AE"/>
    <w:rsid w:val="001F5D9E"/>
    <w:rsid w:val="00200210"/>
    <w:rsid w:val="00204278"/>
    <w:rsid w:val="00216AB4"/>
    <w:rsid w:val="002253CD"/>
    <w:rsid w:val="00232863"/>
    <w:rsid w:val="0023334A"/>
    <w:rsid w:val="0023335A"/>
    <w:rsid w:val="00243EE0"/>
    <w:rsid w:val="00244E9D"/>
    <w:rsid w:val="00246D5C"/>
    <w:rsid w:val="002508C8"/>
    <w:rsid w:val="00250F49"/>
    <w:rsid w:val="002572C5"/>
    <w:rsid w:val="002575BE"/>
    <w:rsid w:val="00257FF2"/>
    <w:rsid w:val="002622A6"/>
    <w:rsid w:val="0026299E"/>
    <w:rsid w:val="00263865"/>
    <w:rsid w:val="00281936"/>
    <w:rsid w:val="00281C8F"/>
    <w:rsid w:val="002828B3"/>
    <w:rsid w:val="002831F9"/>
    <w:rsid w:val="002917B5"/>
    <w:rsid w:val="00291992"/>
    <w:rsid w:val="00293524"/>
    <w:rsid w:val="00294276"/>
    <w:rsid w:val="00294E31"/>
    <w:rsid w:val="0029648D"/>
    <w:rsid w:val="002974DE"/>
    <w:rsid w:val="0029767D"/>
    <w:rsid w:val="002A3177"/>
    <w:rsid w:val="002A3A67"/>
    <w:rsid w:val="002A4BF1"/>
    <w:rsid w:val="002A6C89"/>
    <w:rsid w:val="002A70E6"/>
    <w:rsid w:val="002A7CD2"/>
    <w:rsid w:val="002B0796"/>
    <w:rsid w:val="002B4F20"/>
    <w:rsid w:val="002B6B34"/>
    <w:rsid w:val="002C13F8"/>
    <w:rsid w:val="002C4EEE"/>
    <w:rsid w:val="002D368C"/>
    <w:rsid w:val="002D659C"/>
    <w:rsid w:val="002D69E8"/>
    <w:rsid w:val="002E2900"/>
    <w:rsid w:val="002E50C3"/>
    <w:rsid w:val="002F0DD3"/>
    <w:rsid w:val="002F65D0"/>
    <w:rsid w:val="002F7BF0"/>
    <w:rsid w:val="00300004"/>
    <w:rsid w:val="003010B6"/>
    <w:rsid w:val="00301CF7"/>
    <w:rsid w:val="00302ACB"/>
    <w:rsid w:val="00302EA6"/>
    <w:rsid w:val="003118F2"/>
    <w:rsid w:val="00311C7A"/>
    <w:rsid w:val="003328AE"/>
    <w:rsid w:val="00344EAD"/>
    <w:rsid w:val="00346C1F"/>
    <w:rsid w:val="00351AAE"/>
    <w:rsid w:val="00351AFB"/>
    <w:rsid w:val="00353B6F"/>
    <w:rsid w:val="00357649"/>
    <w:rsid w:val="00371C38"/>
    <w:rsid w:val="00374FAF"/>
    <w:rsid w:val="00377960"/>
    <w:rsid w:val="00377EC5"/>
    <w:rsid w:val="00381AF9"/>
    <w:rsid w:val="0038556E"/>
    <w:rsid w:val="00385F28"/>
    <w:rsid w:val="0039266A"/>
    <w:rsid w:val="00393158"/>
    <w:rsid w:val="00393C85"/>
    <w:rsid w:val="00395556"/>
    <w:rsid w:val="003A59A7"/>
    <w:rsid w:val="003C0981"/>
    <w:rsid w:val="003C4F2B"/>
    <w:rsid w:val="003D5A8C"/>
    <w:rsid w:val="003E40CF"/>
    <w:rsid w:val="003E7ABD"/>
    <w:rsid w:val="003F2CAC"/>
    <w:rsid w:val="003F3F83"/>
    <w:rsid w:val="003F43F2"/>
    <w:rsid w:val="004003CE"/>
    <w:rsid w:val="00403433"/>
    <w:rsid w:val="004138BE"/>
    <w:rsid w:val="00417B5D"/>
    <w:rsid w:val="004206B9"/>
    <w:rsid w:val="00422CC6"/>
    <w:rsid w:val="00425968"/>
    <w:rsid w:val="004301F5"/>
    <w:rsid w:val="00431A49"/>
    <w:rsid w:val="00440B14"/>
    <w:rsid w:val="00441F16"/>
    <w:rsid w:val="00442A28"/>
    <w:rsid w:val="00443524"/>
    <w:rsid w:val="00443C60"/>
    <w:rsid w:val="00446E75"/>
    <w:rsid w:val="004520F1"/>
    <w:rsid w:val="00453637"/>
    <w:rsid w:val="00466417"/>
    <w:rsid w:val="00470E66"/>
    <w:rsid w:val="00472590"/>
    <w:rsid w:val="00477E94"/>
    <w:rsid w:val="004802C6"/>
    <w:rsid w:val="00482605"/>
    <w:rsid w:val="004831DD"/>
    <w:rsid w:val="00483677"/>
    <w:rsid w:val="004918E2"/>
    <w:rsid w:val="004A3070"/>
    <w:rsid w:val="004A54D0"/>
    <w:rsid w:val="004A71A9"/>
    <w:rsid w:val="004A7C07"/>
    <w:rsid w:val="004B35D7"/>
    <w:rsid w:val="004B3E4B"/>
    <w:rsid w:val="004B7CB7"/>
    <w:rsid w:val="004C11B3"/>
    <w:rsid w:val="004C4EB6"/>
    <w:rsid w:val="004C6641"/>
    <w:rsid w:val="004E436C"/>
    <w:rsid w:val="004E6313"/>
    <w:rsid w:val="004F449F"/>
    <w:rsid w:val="005010FF"/>
    <w:rsid w:val="00501825"/>
    <w:rsid w:val="00502A55"/>
    <w:rsid w:val="00502B62"/>
    <w:rsid w:val="00507ABD"/>
    <w:rsid w:val="00521F00"/>
    <w:rsid w:val="00523CAE"/>
    <w:rsid w:val="005264D4"/>
    <w:rsid w:val="0052672F"/>
    <w:rsid w:val="005327E3"/>
    <w:rsid w:val="005329E0"/>
    <w:rsid w:val="0053707F"/>
    <w:rsid w:val="005471AC"/>
    <w:rsid w:val="00547480"/>
    <w:rsid w:val="00547DC5"/>
    <w:rsid w:val="005708CC"/>
    <w:rsid w:val="0058133F"/>
    <w:rsid w:val="005822AD"/>
    <w:rsid w:val="00583033"/>
    <w:rsid w:val="0058510B"/>
    <w:rsid w:val="00592E20"/>
    <w:rsid w:val="005A25AB"/>
    <w:rsid w:val="005A5A1A"/>
    <w:rsid w:val="005A5C13"/>
    <w:rsid w:val="005B296A"/>
    <w:rsid w:val="005F0C6D"/>
    <w:rsid w:val="005F568C"/>
    <w:rsid w:val="00603B03"/>
    <w:rsid w:val="00613B52"/>
    <w:rsid w:val="0061B83F"/>
    <w:rsid w:val="00623D01"/>
    <w:rsid w:val="00626DD1"/>
    <w:rsid w:val="00631099"/>
    <w:rsid w:val="006475BF"/>
    <w:rsid w:val="0066048D"/>
    <w:rsid w:val="00661367"/>
    <w:rsid w:val="006622A1"/>
    <w:rsid w:val="006750FE"/>
    <w:rsid w:val="0068217B"/>
    <w:rsid w:val="00683040"/>
    <w:rsid w:val="006A2952"/>
    <w:rsid w:val="006A6862"/>
    <w:rsid w:val="006B3728"/>
    <w:rsid w:val="006B3DA9"/>
    <w:rsid w:val="006B3E4F"/>
    <w:rsid w:val="006B4BEC"/>
    <w:rsid w:val="006B598D"/>
    <w:rsid w:val="006C0E3E"/>
    <w:rsid w:val="006C17AC"/>
    <w:rsid w:val="006C685D"/>
    <w:rsid w:val="006C7E6B"/>
    <w:rsid w:val="006D3A18"/>
    <w:rsid w:val="006E4B3D"/>
    <w:rsid w:val="006E66A6"/>
    <w:rsid w:val="006E7D4B"/>
    <w:rsid w:val="00702F9E"/>
    <w:rsid w:val="0071422E"/>
    <w:rsid w:val="0072380D"/>
    <w:rsid w:val="00725A9A"/>
    <w:rsid w:val="00727B77"/>
    <w:rsid w:val="00733F32"/>
    <w:rsid w:val="00747A62"/>
    <w:rsid w:val="007528BD"/>
    <w:rsid w:val="00761AFA"/>
    <w:rsid w:val="00772AE5"/>
    <w:rsid w:val="00784FFD"/>
    <w:rsid w:val="00791008"/>
    <w:rsid w:val="00794D19"/>
    <w:rsid w:val="007B08B2"/>
    <w:rsid w:val="007C257F"/>
    <w:rsid w:val="007D51C7"/>
    <w:rsid w:val="007E3CC7"/>
    <w:rsid w:val="007E3FC1"/>
    <w:rsid w:val="007F0E62"/>
    <w:rsid w:val="007F3893"/>
    <w:rsid w:val="00810396"/>
    <w:rsid w:val="00810DB8"/>
    <w:rsid w:val="00820510"/>
    <w:rsid w:val="00827366"/>
    <w:rsid w:val="00833EA4"/>
    <w:rsid w:val="00834754"/>
    <w:rsid w:val="008402B0"/>
    <w:rsid w:val="00840463"/>
    <w:rsid w:val="0084325C"/>
    <w:rsid w:val="008539CC"/>
    <w:rsid w:val="008609AF"/>
    <w:rsid w:val="00863478"/>
    <w:rsid w:val="00865BB2"/>
    <w:rsid w:val="0086A07A"/>
    <w:rsid w:val="00875744"/>
    <w:rsid w:val="00880CCE"/>
    <w:rsid w:val="00884D52"/>
    <w:rsid w:val="00892BD6"/>
    <w:rsid w:val="00894324"/>
    <w:rsid w:val="0089614A"/>
    <w:rsid w:val="00896D6A"/>
    <w:rsid w:val="00897DDC"/>
    <w:rsid w:val="008A0D1F"/>
    <w:rsid w:val="008A1010"/>
    <w:rsid w:val="008A2B95"/>
    <w:rsid w:val="008A3EA1"/>
    <w:rsid w:val="008B22A9"/>
    <w:rsid w:val="008B6964"/>
    <w:rsid w:val="008C00FA"/>
    <w:rsid w:val="008C7D28"/>
    <w:rsid w:val="008D24AF"/>
    <w:rsid w:val="008D3E08"/>
    <w:rsid w:val="008D3FC1"/>
    <w:rsid w:val="008D4F1E"/>
    <w:rsid w:val="008D5F56"/>
    <w:rsid w:val="008F1D69"/>
    <w:rsid w:val="008F4AF3"/>
    <w:rsid w:val="008F5BB1"/>
    <w:rsid w:val="00905C15"/>
    <w:rsid w:val="00911E18"/>
    <w:rsid w:val="00940ED5"/>
    <w:rsid w:val="00950786"/>
    <w:rsid w:val="00953734"/>
    <w:rsid w:val="00954EDC"/>
    <w:rsid w:val="00963B4E"/>
    <w:rsid w:val="0097757E"/>
    <w:rsid w:val="009776C1"/>
    <w:rsid w:val="00982B51"/>
    <w:rsid w:val="009901CC"/>
    <w:rsid w:val="0099335F"/>
    <w:rsid w:val="009B1F8E"/>
    <w:rsid w:val="009E4152"/>
    <w:rsid w:val="009E68A0"/>
    <w:rsid w:val="009F1E1A"/>
    <w:rsid w:val="00A17896"/>
    <w:rsid w:val="00A24145"/>
    <w:rsid w:val="00A34368"/>
    <w:rsid w:val="00A41961"/>
    <w:rsid w:val="00A424F1"/>
    <w:rsid w:val="00A46549"/>
    <w:rsid w:val="00A46DE9"/>
    <w:rsid w:val="00A52AD5"/>
    <w:rsid w:val="00A53721"/>
    <w:rsid w:val="00A53E59"/>
    <w:rsid w:val="00A61513"/>
    <w:rsid w:val="00A61691"/>
    <w:rsid w:val="00A6401C"/>
    <w:rsid w:val="00A726B0"/>
    <w:rsid w:val="00A739B4"/>
    <w:rsid w:val="00A744BE"/>
    <w:rsid w:val="00A772EF"/>
    <w:rsid w:val="00A835AD"/>
    <w:rsid w:val="00A915F2"/>
    <w:rsid w:val="00A95B96"/>
    <w:rsid w:val="00AB6BA8"/>
    <w:rsid w:val="00AC1621"/>
    <w:rsid w:val="00AC4A1E"/>
    <w:rsid w:val="00AD5DC0"/>
    <w:rsid w:val="00AE2FB0"/>
    <w:rsid w:val="00AE5828"/>
    <w:rsid w:val="00B02B71"/>
    <w:rsid w:val="00B15E60"/>
    <w:rsid w:val="00B15F38"/>
    <w:rsid w:val="00B22360"/>
    <w:rsid w:val="00B30BCE"/>
    <w:rsid w:val="00B353F3"/>
    <w:rsid w:val="00B42D46"/>
    <w:rsid w:val="00B43719"/>
    <w:rsid w:val="00B572EA"/>
    <w:rsid w:val="00B6045E"/>
    <w:rsid w:val="00B87675"/>
    <w:rsid w:val="00B8790C"/>
    <w:rsid w:val="00B908A4"/>
    <w:rsid w:val="00B9383A"/>
    <w:rsid w:val="00BA24AA"/>
    <w:rsid w:val="00BA3518"/>
    <w:rsid w:val="00BC2FEE"/>
    <w:rsid w:val="00BC57C4"/>
    <w:rsid w:val="00BE05EF"/>
    <w:rsid w:val="00BF12BE"/>
    <w:rsid w:val="00BF18D6"/>
    <w:rsid w:val="00C01421"/>
    <w:rsid w:val="00C04654"/>
    <w:rsid w:val="00C11C24"/>
    <w:rsid w:val="00C14171"/>
    <w:rsid w:val="00C17FCF"/>
    <w:rsid w:val="00C216FD"/>
    <w:rsid w:val="00C220E2"/>
    <w:rsid w:val="00C33CC4"/>
    <w:rsid w:val="00C378E3"/>
    <w:rsid w:val="00C43408"/>
    <w:rsid w:val="00C43F46"/>
    <w:rsid w:val="00C46DBE"/>
    <w:rsid w:val="00C46F31"/>
    <w:rsid w:val="00C51A9F"/>
    <w:rsid w:val="00C61218"/>
    <w:rsid w:val="00C63754"/>
    <w:rsid w:val="00C80CBC"/>
    <w:rsid w:val="00C86BEC"/>
    <w:rsid w:val="00C87671"/>
    <w:rsid w:val="00C87AC5"/>
    <w:rsid w:val="00C87C2B"/>
    <w:rsid w:val="00CA5485"/>
    <w:rsid w:val="00CC5BAE"/>
    <w:rsid w:val="00CD27C6"/>
    <w:rsid w:val="00CD2A88"/>
    <w:rsid w:val="00CD586E"/>
    <w:rsid w:val="00CD5944"/>
    <w:rsid w:val="00CE38DE"/>
    <w:rsid w:val="00CE5861"/>
    <w:rsid w:val="00CE6832"/>
    <w:rsid w:val="00CF304B"/>
    <w:rsid w:val="00CF3700"/>
    <w:rsid w:val="00CF4265"/>
    <w:rsid w:val="00D0027E"/>
    <w:rsid w:val="00D00D26"/>
    <w:rsid w:val="00D012E0"/>
    <w:rsid w:val="00D10DDF"/>
    <w:rsid w:val="00D12ACF"/>
    <w:rsid w:val="00D13709"/>
    <w:rsid w:val="00D16168"/>
    <w:rsid w:val="00D21505"/>
    <w:rsid w:val="00D2250B"/>
    <w:rsid w:val="00D25945"/>
    <w:rsid w:val="00D306CD"/>
    <w:rsid w:val="00D41749"/>
    <w:rsid w:val="00D4383B"/>
    <w:rsid w:val="00D4554D"/>
    <w:rsid w:val="00D47357"/>
    <w:rsid w:val="00D47B75"/>
    <w:rsid w:val="00D53A06"/>
    <w:rsid w:val="00D74A74"/>
    <w:rsid w:val="00D77307"/>
    <w:rsid w:val="00D77398"/>
    <w:rsid w:val="00D8031A"/>
    <w:rsid w:val="00D87711"/>
    <w:rsid w:val="00DA4BAF"/>
    <w:rsid w:val="00DA5BE9"/>
    <w:rsid w:val="00DB1D2D"/>
    <w:rsid w:val="00DC4DB1"/>
    <w:rsid w:val="00DC79DA"/>
    <w:rsid w:val="00DC7A4C"/>
    <w:rsid w:val="00DC7E2D"/>
    <w:rsid w:val="00DD5EEA"/>
    <w:rsid w:val="00DE549D"/>
    <w:rsid w:val="00DF2927"/>
    <w:rsid w:val="00DF2D1A"/>
    <w:rsid w:val="00DF3E44"/>
    <w:rsid w:val="00DF77C5"/>
    <w:rsid w:val="00DF7C0A"/>
    <w:rsid w:val="00E025BA"/>
    <w:rsid w:val="00E06E4F"/>
    <w:rsid w:val="00E15009"/>
    <w:rsid w:val="00E2203F"/>
    <w:rsid w:val="00E32FA6"/>
    <w:rsid w:val="00E43F5E"/>
    <w:rsid w:val="00E509F9"/>
    <w:rsid w:val="00E606E7"/>
    <w:rsid w:val="00E612AE"/>
    <w:rsid w:val="00E63062"/>
    <w:rsid w:val="00E63171"/>
    <w:rsid w:val="00E64E23"/>
    <w:rsid w:val="00E66D1D"/>
    <w:rsid w:val="00E700EF"/>
    <w:rsid w:val="00E70E39"/>
    <w:rsid w:val="00E941B4"/>
    <w:rsid w:val="00EB026F"/>
    <w:rsid w:val="00EB2E4D"/>
    <w:rsid w:val="00EC19FF"/>
    <w:rsid w:val="00EC3BE0"/>
    <w:rsid w:val="00ED34EA"/>
    <w:rsid w:val="00ED4787"/>
    <w:rsid w:val="00ED4C94"/>
    <w:rsid w:val="00EE1B64"/>
    <w:rsid w:val="00EE5128"/>
    <w:rsid w:val="00F101A3"/>
    <w:rsid w:val="00F213E7"/>
    <w:rsid w:val="00F23A17"/>
    <w:rsid w:val="00F30270"/>
    <w:rsid w:val="00F42DC2"/>
    <w:rsid w:val="00F445CF"/>
    <w:rsid w:val="00F4682F"/>
    <w:rsid w:val="00F478E8"/>
    <w:rsid w:val="00F50034"/>
    <w:rsid w:val="00F532B0"/>
    <w:rsid w:val="00F545A0"/>
    <w:rsid w:val="00F63862"/>
    <w:rsid w:val="00F70A7C"/>
    <w:rsid w:val="00F8023E"/>
    <w:rsid w:val="00F806DF"/>
    <w:rsid w:val="00F874B2"/>
    <w:rsid w:val="00FA2E5C"/>
    <w:rsid w:val="00FA49CC"/>
    <w:rsid w:val="00FC6F47"/>
    <w:rsid w:val="00FC797F"/>
    <w:rsid w:val="00FD26A1"/>
    <w:rsid w:val="00FE4100"/>
    <w:rsid w:val="00FE6A3E"/>
    <w:rsid w:val="00FF0F79"/>
    <w:rsid w:val="00FF4329"/>
    <w:rsid w:val="00FF7E35"/>
    <w:rsid w:val="012C2387"/>
    <w:rsid w:val="017EE26F"/>
    <w:rsid w:val="0227F66C"/>
    <w:rsid w:val="023230E6"/>
    <w:rsid w:val="02A1822B"/>
    <w:rsid w:val="02B3C3B9"/>
    <w:rsid w:val="02B68640"/>
    <w:rsid w:val="030ED3AB"/>
    <w:rsid w:val="0331A3A2"/>
    <w:rsid w:val="0370578E"/>
    <w:rsid w:val="03C536FD"/>
    <w:rsid w:val="03CF049A"/>
    <w:rsid w:val="0401CD50"/>
    <w:rsid w:val="04123DDE"/>
    <w:rsid w:val="045D5BEB"/>
    <w:rsid w:val="0484CFAB"/>
    <w:rsid w:val="0568F3E9"/>
    <w:rsid w:val="05A8989B"/>
    <w:rsid w:val="05F57D10"/>
    <w:rsid w:val="062D8E4B"/>
    <w:rsid w:val="06310BB1"/>
    <w:rsid w:val="07826F7F"/>
    <w:rsid w:val="0782A250"/>
    <w:rsid w:val="07CEBB81"/>
    <w:rsid w:val="0813B270"/>
    <w:rsid w:val="08282ABF"/>
    <w:rsid w:val="0855E6D8"/>
    <w:rsid w:val="085899F5"/>
    <w:rsid w:val="086AD1E6"/>
    <w:rsid w:val="0870D59D"/>
    <w:rsid w:val="08A52832"/>
    <w:rsid w:val="08AE353E"/>
    <w:rsid w:val="08E72342"/>
    <w:rsid w:val="09379A13"/>
    <w:rsid w:val="094004BB"/>
    <w:rsid w:val="09A0FB17"/>
    <w:rsid w:val="09D2CD60"/>
    <w:rsid w:val="0A14831F"/>
    <w:rsid w:val="0A7481DA"/>
    <w:rsid w:val="0AA5F8E1"/>
    <w:rsid w:val="0C1B5785"/>
    <w:rsid w:val="0C29AC6E"/>
    <w:rsid w:val="0CB00E77"/>
    <w:rsid w:val="0D0C9931"/>
    <w:rsid w:val="0D316CBF"/>
    <w:rsid w:val="0D96B9E0"/>
    <w:rsid w:val="0DD6B8A1"/>
    <w:rsid w:val="0E4585E4"/>
    <w:rsid w:val="0E504EDE"/>
    <w:rsid w:val="0E6E77ED"/>
    <w:rsid w:val="0EAD7A8F"/>
    <w:rsid w:val="0EFE5A18"/>
    <w:rsid w:val="0EFF29AA"/>
    <w:rsid w:val="0F28D74E"/>
    <w:rsid w:val="0F3DA892"/>
    <w:rsid w:val="0F4AE855"/>
    <w:rsid w:val="0FD4DE72"/>
    <w:rsid w:val="0FFC1BD6"/>
    <w:rsid w:val="1016D7CA"/>
    <w:rsid w:val="1037553A"/>
    <w:rsid w:val="1043D54C"/>
    <w:rsid w:val="10788D83"/>
    <w:rsid w:val="10E740C4"/>
    <w:rsid w:val="10EA4F23"/>
    <w:rsid w:val="11024890"/>
    <w:rsid w:val="114A256D"/>
    <w:rsid w:val="11F06C73"/>
    <w:rsid w:val="123E29A0"/>
    <w:rsid w:val="1269F832"/>
    <w:rsid w:val="12DBECA3"/>
    <w:rsid w:val="12E51EFD"/>
    <w:rsid w:val="13194C44"/>
    <w:rsid w:val="137963CE"/>
    <w:rsid w:val="13BE4007"/>
    <w:rsid w:val="13F45AEB"/>
    <w:rsid w:val="145610A4"/>
    <w:rsid w:val="145BB919"/>
    <w:rsid w:val="1519274A"/>
    <w:rsid w:val="155384DD"/>
    <w:rsid w:val="15F820F2"/>
    <w:rsid w:val="16147A1A"/>
    <w:rsid w:val="162FE788"/>
    <w:rsid w:val="1637C97B"/>
    <w:rsid w:val="166B7629"/>
    <w:rsid w:val="16E95334"/>
    <w:rsid w:val="1789D8BE"/>
    <w:rsid w:val="17EE50FE"/>
    <w:rsid w:val="1809BE6C"/>
    <w:rsid w:val="18937979"/>
    <w:rsid w:val="1898F422"/>
    <w:rsid w:val="18E89FB6"/>
    <w:rsid w:val="1963AFA2"/>
    <w:rsid w:val="1966BE01"/>
    <w:rsid w:val="1993EE54"/>
    <w:rsid w:val="19DCF926"/>
    <w:rsid w:val="19F86694"/>
    <w:rsid w:val="1A0B8B3A"/>
    <w:rsid w:val="1A7F1342"/>
    <w:rsid w:val="1A8221A1"/>
    <w:rsid w:val="1A90E591"/>
    <w:rsid w:val="1AFE5113"/>
    <w:rsid w:val="1B145538"/>
    <w:rsid w:val="1B17579F"/>
    <w:rsid w:val="1B6D827D"/>
    <w:rsid w:val="1B858BD4"/>
    <w:rsid w:val="1BE3CD8C"/>
    <w:rsid w:val="1C0F9264"/>
    <w:rsid w:val="1C31BB77"/>
    <w:rsid w:val="1C3DEA24"/>
    <w:rsid w:val="1C70C9C9"/>
    <w:rsid w:val="1CA61978"/>
    <w:rsid w:val="1CD827F7"/>
    <w:rsid w:val="1CD83761"/>
    <w:rsid w:val="1CE66B06"/>
    <w:rsid w:val="1D772954"/>
    <w:rsid w:val="1D8C2D69"/>
    <w:rsid w:val="1E4746B1"/>
    <w:rsid w:val="1E4A6DDC"/>
    <w:rsid w:val="1EAEE61C"/>
    <w:rsid w:val="1F330314"/>
    <w:rsid w:val="1F506F61"/>
    <w:rsid w:val="1FB2504F"/>
    <w:rsid w:val="1FB689EB"/>
    <w:rsid w:val="1FCA3A52"/>
    <w:rsid w:val="1FCA49BC"/>
    <w:rsid w:val="2006479C"/>
    <w:rsid w:val="2023A784"/>
    <w:rsid w:val="202444C0"/>
    <w:rsid w:val="20696E80"/>
    <w:rsid w:val="208E0F3D"/>
    <w:rsid w:val="213D18AA"/>
    <w:rsid w:val="218588E5"/>
    <w:rsid w:val="21D9F762"/>
    <w:rsid w:val="21DB9F56"/>
    <w:rsid w:val="21EA8DBF"/>
    <w:rsid w:val="21FB264C"/>
    <w:rsid w:val="221C1DDA"/>
    <w:rsid w:val="222B1926"/>
    <w:rsid w:val="22898DAF"/>
    <w:rsid w:val="22B9CC61"/>
    <w:rsid w:val="22BC4CAD"/>
    <w:rsid w:val="2340790F"/>
    <w:rsid w:val="235B80DB"/>
    <w:rsid w:val="237E6611"/>
    <w:rsid w:val="2419F41F"/>
    <w:rsid w:val="2431AB51"/>
    <w:rsid w:val="245720EF"/>
    <w:rsid w:val="24614451"/>
    <w:rsid w:val="247E398E"/>
    <w:rsid w:val="25228856"/>
    <w:rsid w:val="25ED947B"/>
    <w:rsid w:val="2605D9C0"/>
    <w:rsid w:val="26089C47"/>
    <w:rsid w:val="264AD0AF"/>
    <w:rsid w:val="26581072"/>
    <w:rsid w:val="2660FB8F"/>
    <w:rsid w:val="26C26D95"/>
    <w:rsid w:val="26F40D0D"/>
    <w:rsid w:val="2700AAF2"/>
    <w:rsid w:val="2790C959"/>
    <w:rsid w:val="27EAC45D"/>
    <w:rsid w:val="27FA6C98"/>
    <w:rsid w:val="281AEA08"/>
    <w:rsid w:val="28F17925"/>
    <w:rsid w:val="296994B4"/>
    <w:rsid w:val="298321B8"/>
    <w:rsid w:val="29A6EBDA"/>
    <w:rsid w:val="2A32D10C"/>
    <w:rsid w:val="2A3560C2"/>
    <w:rsid w:val="2A404BD7"/>
    <w:rsid w:val="2A4D8D00"/>
    <w:rsid w:val="2B38CAF5"/>
    <w:rsid w:val="2BBCE7ED"/>
    <w:rsid w:val="2BC2EBA4"/>
    <w:rsid w:val="2C004B45"/>
    <w:rsid w:val="2C6BB0A8"/>
    <w:rsid w:val="2C811CAD"/>
    <w:rsid w:val="2CC325CA"/>
    <w:rsid w:val="2D12A1D9"/>
    <w:rsid w:val="2D2D256D"/>
    <w:rsid w:val="2D3D0FA5"/>
    <w:rsid w:val="2D3F6E38"/>
    <w:rsid w:val="2D550625"/>
    <w:rsid w:val="2D999A5F"/>
    <w:rsid w:val="2DE9AC38"/>
    <w:rsid w:val="2E8A5D62"/>
    <w:rsid w:val="2ECA0214"/>
    <w:rsid w:val="2ECCE802"/>
    <w:rsid w:val="2FA1AC3E"/>
    <w:rsid w:val="2FBDC507"/>
    <w:rsid w:val="2FE0A46F"/>
    <w:rsid w:val="2FE565B4"/>
    <w:rsid w:val="30643446"/>
    <w:rsid w:val="307BD966"/>
    <w:rsid w:val="30915121"/>
    <w:rsid w:val="31080EFD"/>
    <w:rsid w:val="31474470"/>
    <w:rsid w:val="31A10CA3"/>
    <w:rsid w:val="3265B66F"/>
    <w:rsid w:val="3271543D"/>
    <w:rsid w:val="3275E5BD"/>
    <w:rsid w:val="32E1E5E1"/>
    <w:rsid w:val="33896B41"/>
    <w:rsid w:val="34249E8E"/>
    <w:rsid w:val="3432DA70"/>
    <w:rsid w:val="34B14EF3"/>
    <w:rsid w:val="34BE7529"/>
    <w:rsid w:val="352052A9"/>
    <w:rsid w:val="35634225"/>
    <w:rsid w:val="364DF385"/>
    <w:rsid w:val="366B624B"/>
    <w:rsid w:val="372B6926"/>
    <w:rsid w:val="374670F2"/>
    <w:rsid w:val="37CB33D1"/>
    <w:rsid w:val="3804E436"/>
    <w:rsid w:val="381CDDA3"/>
    <w:rsid w:val="387E4FD2"/>
    <w:rsid w:val="394A36F9"/>
    <w:rsid w:val="3981FD8F"/>
    <w:rsid w:val="39A32C57"/>
    <w:rsid w:val="39C6C1AD"/>
    <w:rsid w:val="39FE905B"/>
    <w:rsid w:val="3A3BAB76"/>
    <w:rsid w:val="3A60DED9"/>
    <w:rsid w:val="3A7EAC77"/>
    <w:rsid w:val="3B043ABB"/>
    <w:rsid w:val="3BA34BAE"/>
    <w:rsid w:val="3BB82C5C"/>
    <w:rsid w:val="3BF50018"/>
    <w:rsid w:val="3C3AB5BD"/>
    <w:rsid w:val="3C470CBB"/>
    <w:rsid w:val="3C4AD10E"/>
    <w:rsid w:val="3C548E99"/>
    <w:rsid w:val="3C61CE5C"/>
    <w:rsid w:val="3CB5C5A9"/>
    <w:rsid w:val="3CCC2B7F"/>
    <w:rsid w:val="3CFDB2BC"/>
    <w:rsid w:val="3D52915F"/>
    <w:rsid w:val="3D5DA141"/>
    <w:rsid w:val="3DC99A93"/>
    <w:rsid w:val="3DE466F6"/>
    <w:rsid w:val="3DEC3115"/>
    <w:rsid w:val="3DF18352"/>
    <w:rsid w:val="3E70F3F4"/>
    <w:rsid w:val="3E8D91E3"/>
    <w:rsid w:val="3E955E09"/>
    <w:rsid w:val="3EC4C7DA"/>
    <w:rsid w:val="3EED4DA3"/>
    <w:rsid w:val="3F462F1C"/>
    <w:rsid w:val="3F80DE39"/>
    <w:rsid w:val="3FA15BA9"/>
    <w:rsid w:val="3FC2DFD0"/>
    <w:rsid w:val="3FDCC411"/>
    <w:rsid w:val="3FF82F7F"/>
    <w:rsid w:val="402A3DFE"/>
    <w:rsid w:val="4052EB8E"/>
    <w:rsid w:val="40CC68F4"/>
    <w:rsid w:val="40DE4370"/>
    <w:rsid w:val="4103924D"/>
    <w:rsid w:val="414B0CE2"/>
    <w:rsid w:val="41633920"/>
    <w:rsid w:val="419814BE"/>
    <w:rsid w:val="41C9090F"/>
    <w:rsid w:val="41CCA98E"/>
    <w:rsid w:val="4200FC23"/>
    <w:rsid w:val="426B5946"/>
    <w:rsid w:val="4285191B"/>
    <w:rsid w:val="4299EA5F"/>
    <w:rsid w:val="431C5059"/>
    <w:rsid w:val="431C5FC3"/>
    <w:rsid w:val="43B2FBB2"/>
    <w:rsid w:val="44158CBC"/>
    <w:rsid w:val="441FC9F6"/>
    <w:rsid w:val="44517912"/>
    <w:rsid w:val="4464B17B"/>
    <w:rsid w:val="4479F7CB"/>
    <w:rsid w:val="448F2EB1"/>
    <w:rsid w:val="44B04079"/>
    <w:rsid w:val="44F07EC8"/>
    <w:rsid w:val="455031AB"/>
    <w:rsid w:val="45565D68"/>
    <w:rsid w:val="457D2F2D"/>
    <w:rsid w:val="460BE268"/>
    <w:rsid w:val="460E62B4"/>
    <w:rsid w:val="461F070E"/>
    <w:rsid w:val="46D709A0"/>
    <w:rsid w:val="46F24B96"/>
    <w:rsid w:val="46F3DF2D"/>
    <w:rsid w:val="47117BA0"/>
    <w:rsid w:val="47328C92"/>
    <w:rsid w:val="476C0A26"/>
    <w:rsid w:val="47A936F6"/>
    <w:rsid w:val="47D04F95"/>
    <w:rsid w:val="47E91D5A"/>
    <w:rsid w:val="480DAF36"/>
    <w:rsid w:val="481D42E2"/>
    <w:rsid w:val="48693DD1"/>
    <w:rsid w:val="49AA2679"/>
    <w:rsid w:val="49FB9E9B"/>
    <w:rsid w:val="4A037F6D"/>
    <w:rsid w:val="4A462314"/>
    <w:rsid w:val="4AA5F95E"/>
    <w:rsid w:val="4AAC4B4D"/>
    <w:rsid w:val="4AF9F37E"/>
    <w:rsid w:val="4B00146F"/>
    <w:rsid w:val="4B6D000F"/>
    <w:rsid w:val="4B98CEA1"/>
    <w:rsid w:val="4B99FD91"/>
    <w:rsid w:val="4BBE34D5"/>
    <w:rsid w:val="4BFE4300"/>
    <w:rsid w:val="4C4CC4A9"/>
    <w:rsid w:val="4C752035"/>
    <w:rsid w:val="4D352710"/>
    <w:rsid w:val="4D84E713"/>
    <w:rsid w:val="4D857E8B"/>
    <w:rsid w:val="4DBE9492"/>
    <w:rsid w:val="4DBEB84C"/>
    <w:rsid w:val="4DC9DE02"/>
    <w:rsid w:val="4DD4F1BB"/>
    <w:rsid w:val="4DD8A1F2"/>
    <w:rsid w:val="4DF915DF"/>
    <w:rsid w:val="4E269B8D"/>
    <w:rsid w:val="4E8AD192"/>
    <w:rsid w:val="4E9D0983"/>
    <w:rsid w:val="4EFA12E6"/>
    <w:rsid w:val="4F1501AB"/>
    <w:rsid w:val="4F2A05C0"/>
    <w:rsid w:val="4F6BAF02"/>
    <w:rsid w:val="4FF8EA8D"/>
    <w:rsid w:val="50456960"/>
    <w:rsid w:val="507EBADA"/>
    <w:rsid w:val="508F25AC"/>
    <w:rsid w:val="50D41C9B"/>
    <w:rsid w:val="517CF357"/>
    <w:rsid w:val="51E52A3D"/>
    <w:rsid w:val="52896A96"/>
    <w:rsid w:val="52DA8B5F"/>
    <w:rsid w:val="52EFC245"/>
    <w:rsid w:val="533FD3A8"/>
    <w:rsid w:val="53675F2B"/>
    <w:rsid w:val="5377CFB9"/>
    <w:rsid w:val="543BA600"/>
    <w:rsid w:val="545A2504"/>
    <w:rsid w:val="547AB1DE"/>
    <w:rsid w:val="54A6528B"/>
    <w:rsid w:val="5551A69D"/>
    <w:rsid w:val="55B7CC76"/>
    <w:rsid w:val="55CC9DBA"/>
    <w:rsid w:val="5601ED69"/>
    <w:rsid w:val="5619234E"/>
    <w:rsid w:val="5633FBE8"/>
    <w:rsid w:val="56464CE0"/>
    <w:rsid w:val="565488C2"/>
    <w:rsid w:val="57499106"/>
    <w:rsid w:val="574BD78A"/>
    <w:rsid w:val="5754CACC"/>
    <w:rsid w:val="577C5D0A"/>
    <w:rsid w:val="5837687C"/>
    <w:rsid w:val="584D2146"/>
    <w:rsid w:val="58751730"/>
    <w:rsid w:val="58A3A849"/>
    <w:rsid w:val="58C1D83E"/>
    <w:rsid w:val="59068CF2"/>
    <w:rsid w:val="5977C2AD"/>
    <w:rsid w:val="598018B1"/>
    <w:rsid w:val="599802B4"/>
    <w:rsid w:val="59AD1633"/>
    <w:rsid w:val="59DFD23A"/>
    <w:rsid w:val="59FBC054"/>
    <w:rsid w:val="5A4EEE14"/>
    <w:rsid w:val="5A879518"/>
    <w:rsid w:val="5AFA3CB2"/>
    <w:rsid w:val="5B35CB53"/>
    <w:rsid w:val="5B56FA3D"/>
    <w:rsid w:val="5B59EF95"/>
    <w:rsid w:val="5BA3EE03"/>
    <w:rsid w:val="5BB3EA99"/>
    <w:rsid w:val="5C9C4D00"/>
    <w:rsid w:val="5CADF3DA"/>
    <w:rsid w:val="5CB45789"/>
    <w:rsid w:val="5CB721FB"/>
    <w:rsid w:val="5CD41396"/>
    <w:rsid w:val="5D8D7F42"/>
    <w:rsid w:val="5DDA0D7F"/>
    <w:rsid w:val="5E60B60E"/>
    <w:rsid w:val="5E9CFA48"/>
    <w:rsid w:val="5ED5E064"/>
    <w:rsid w:val="5F8C7A4E"/>
    <w:rsid w:val="5FB3E463"/>
    <w:rsid w:val="5FC625F1"/>
    <w:rsid w:val="6007DBB0"/>
    <w:rsid w:val="601E4186"/>
    <w:rsid w:val="605C0E25"/>
    <w:rsid w:val="6075CFCB"/>
    <w:rsid w:val="6082BC0E"/>
    <w:rsid w:val="609C27D5"/>
    <w:rsid w:val="60FB8840"/>
    <w:rsid w:val="61264DAF"/>
    <w:rsid w:val="61367CFD"/>
    <w:rsid w:val="619FFCD5"/>
    <w:rsid w:val="61C309FB"/>
    <w:rsid w:val="620A3BEA"/>
    <w:rsid w:val="623B7AC7"/>
    <w:rsid w:val="62A36708"/>
    <w:rsid w:val="62DEF5A9"/>
    <w:rsid w:val="62EADE43"/>
    <w:rsid w:val="62F371B0"/>
    <w:rsid w:val="631C10B3"/>
    <w:rsid w:val="6371E633"/>
    <w:rsid w:val="637C636F"/>
    <w:rsid w:val="638EA4FD"/>
    <w:rsid w:val="63A5EC1A"/>
    <w:rsid w:val="641B5562"/>
    <w:rsid w:val="64948F7C"/>
    <w:rsid w:val="64BF0CB2"/>
    <w:rsid w:val="651EBF95"/>
    <w:rsid w:val="652280A3"/>
    <w:rsid w:val="657E4EB9"/>
    <w:rsid w:val="65957963"/>
    <w:rsid w:val="65AC6B1E"/>
    <w:rsid w:val="65EC0066"/>
    <w:rsid w:val="6715EBC0"/>
    <w:rsid w:val="6753E2D9"/>
    <w:rsid w:val="68275AA9"/>
    <w:rsid w:val="684AC19E"/>
    <w:rsid w:val="68741BB4"/>
    <w:rsid w:val="68C9417D"/>
    <w:rsid w:val="68CF4534"/>
    <w:rsid w:val="692DB9BD"/>
    <w:rsid w:val="694FCFF9"/>
    <w:rsid w:val="695DF86F"/>
    <w:rsid w:val="69A3971B"/>
    <w:rsid w:val="69BA8329"/>
    <w:rsid w:val="69D26D2C"/>
    <w:rsid w:val="69D71C67"/>
    <w:rsid w:val="69E4A51D"/>
    <w:rsid w:val="69E780AB"/>
    <w:rsid w:val="69FFACE9"/>
    <w:rsid w:val="6A0F3A51"/>
    <w:rsid w:val="6A6162A2"/>
    <w:rsid w:val="6A7EA7E4"/>
    <w:rsid w:val="6B3A5F09"/>
    <w:rsid w:val="6B5B6487"/>
    <w:rsid w:val="6BC1578F"/>
    <w:rsid w:val="6BC18A60"/>
    <w:rsid w:val="6BF8D24D"/>
    <w:rsid w:val="6C1BB835"/>
    <w:rsid w:val="6C4EF25A"/>
    <w:rsid w:val="6C683708"/>
    <w:rsid w:val="6CAA05CE"/>
    <w:rsid w:val="6CC4C1C2"/>
    <w:rsid w:val="6CCC16D5"/>
    <w:rsid w:val="6E11E841"/>
    <w:rsid w:val="6E6EA5CC"/>
    <w:rsid w:val="6EBD5F3C"/>
    <w:rsid w:val="6EBF1616"/>
    <w:rsid w:val="6ED469B3"/>
    <w:rsid w:val="6EE0676C"/>
    <w:rsid w:val="6FC7363C"/>
    <w:rsid w:val="6FD7518D"/>
    <w:rsid w:val="70009069"/>
    <w:rsid w:val="702B779A"/>
    <w:rsid w:val="7082C51A"/>
    <w:rsid w:val="708D40CE"/>
    <w:rsid w:val="70D79492"/>
    <w:rsid w:val="711E7266"/>
    <w:rsid w:val="7160359F"/>
    <w:rsid w:val="716C3182"/>
    <w:rsid w:val="72443C62"/>
    <w:rsid w:val="724C28ED"/>
    <w:rsid w:val="72642DBA"/>
    <w:rsid w:val="726717B2"/>
    <w:rsid w:val="727FCA01"/>
    <w:rsid w:val="72B94897"/>
    <w:rsid w:val="73196021"/>
    <w:rsid w:val="733A8F0B"/>
    <w:rsid w:val="73973D2C"/>
    <w:rsid w:val="73B6CDE7"/>
    <w:rsid w:val="75299CD5"/>
    <w:rsid w:val="758EAB92"/>
    <w:rsid w:val="75B2AD14"/>
    <w:rsid w:val="7611999A"/>
    <w:rsid w:val="7614A7F9"/>
    <w:rsid w:val="76B97532"/>
    <w:rsid w:val="76D0E49A"/>
    <w:rsid w:val="7782E9F0"/>
    <w:rsid w:val="778E4D51"/>
    <w:rsid w:val="77B4CE78"/>
    <w:rsid w:val="784538B1"/>
    <w:rsid w:val="7853C06B"/>
    <w:rsid w:val="7858CD2D"/>
    <w:rsid w:val="7880BDED"/>
    <w:rsid w:val="7882B726"/>
    <w:rsid w:val="7894F8B4"/>
    <w:rsid w:val="78A11AA3"/>
    <w:rsid w:val="78B1CF75"/>
    <w:rsid w:val="7909E27D"/>
    <w:rsid w:val="7966909E"/>
    <w:rsid w:val="79D5E642"/>
    <w:rsid w:val="79F51CAB"/>
    <w:rsid w:val="79F87294"/>
    <w:rsid w:val="79FAB4F0"/>
    <w:rsid w:val="7A44949D"/>
    <w:rsid w:val="7AADB9E4"/>
    <w:rsid w:val="7AF857D4"/>
    <w:rsid w:val="7B22BD87"/>
    <w:rsid w:val="7B5CD014"/>
    <w:rsid w:val="7B7E218B"/>
    <w:rsid w:val="7BC72D37"/>
    <w:rsid w:val="7C0C2426"/>
    <w:rsid w:val="7C4615CB"/>
    <w:rsid w:val="7CCF9F02"/>
    <w:rsid w:val="7CDD486E"/>
    <w:rsid w:val="7CEA18BB"/>
    <w:rsid w:val="7D1FA9AA"/>
    <w:rsid w:val="7D2C29BC"/>
    <w:rsid w:val="7D442329"/>
    <w:rsid w:val="7D5DA0C3"/>
    <w:rsid w:val="7D6DBC72"/>
    <w:rsid w:val="7D877E18"/>
    <w:rsid w:val="7DA1041B"/>
    <w:rsid w:val="7E4C52B9"/>
    <w:rsid w:val="7EA91044"/>
    <w:rsid w:val="7EEBD087"/>
    <w:rsid w:val="7F3777A7"/>
    <w:rsid w:val="7F67B659"/>
    <w:rsid w:val="7F8ECCE6"/>
    <w:rsid w:val="7FEE6307"/>
    <w:rsid w:val="7FF8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52D5E"/>
  <w15:chartTrackingRefBased/>
  <w15:docId w15:val="{590B9CB1-ED40-4FCF-BF8F-17B6CDBAD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2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2B95"/>
    <w:pPr>
      <w:ind w:left="720"/>
      <w:contextualSpacing/>
    </w:pPr>
  </w:style>
  <w:style w:type="table" w:styleId="TableGrid">
    <w:name w:val="Table Grid"/>
    <w:basedOn w:val="TableNormal"/>
    <w:uiPriority w:val="59"/>
    <w:rsid w:val="004B7CB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5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8</Words>
  <Characters>3072</Characters>
  <Application>Microsoft Office Word</Application>
  <DocSecurity>4</DocSecurity>
  <Lines>25</Lines>
  <Paragraphs>7</Paragraphs>
  <ScaleCrop>false</ScaleCrop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es jensen</dc:creator>
  <cp:keywords/>
  <dc:description/>
  <cp:lastModifiedBy>Michael Søndergaard Nørbo Madsen</cp:lastModifiedBy>
  <cp:revision>284</cp:revision>
  <dcterms:created xsi:type="dcterms:W3CDTF">2023-02-23T07:23:00Z</dcterms:created>
  <dcterms:modified xsi:type="dcterms:W3CDTF">2023-03-01T14:53:00Z</dcterms:modified>
</cp:coreProperties>
</file>